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BB5272" w:rsidRDefault="00402497">
      <w:pPr>
        <w:pStyle w:val="Tittel"/>
      </w:pPr>
      <w:r>
        <w:t>NOR-SOLIDARITY First Interim Report</w:t>
      </w:r>
    </w:p>
    <w:p w:rsidR="00BB5272" w:rsidRDefault="00402497">
      <w:pPr>
        <w:pStyle w:val="Author"/>
      </w:pPr>
      <w:r>
        <w:t>Inge Christoffer Olsen, PhD</w:t>
      </w:r>
    </w:p>
    <w:p w:rsidR="00BB5272" w:rsidRDefault="00402497">
      <w:pPr>
        <w:pStyle w:val="Dato"/>
      </w:pPr>
      <w:r>
        <w:t>05 January, 20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42108939"/>
        <w:docPartObj>
          <w:docPartGallery w:val="Table of Contents"/>
          <w:docPartUnique/>
        </w:docPartObj>
      </w:sdtPr>
      <w:sdtContent>
        <w:p w:rsidR="00BB5272" w:rsidRDefault="00402497">
          <w:pPr>
            <w:pStyle w:val="Overskriftforinnholdsfortegnelse"/>
          </w:pPr>
          <w:r>
            <w:t>Table of Contents</w:t>
          </w:r>
        </w:p>
        <w:p w:rsidR="008372DC" w:rsidRDefault="00402497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60765245" w:history="1">
            <w:r w:rsidR="008372DC" w:rsidRPr="00CE4E7B">
              <w:rPr>
                <w:rStyle w:val="Hyperkobling"/>
                <w:noProof/>
              </w:rPr>
              <w:t>2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Introduction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45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3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765246" w:history="1">
            <w:r w:rsidR="008372DC" w:rsidRPr="00CE4E7B">
              <w:rPr>
                <w:rStyle w:val="Hyperkobling"/>
                <w:noProof/>
              </w:rPr>
              <w:t>3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Inclusion statu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46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4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47" w:history="1">
            <w:r w:rsidR="008372DC" w:rsidRPr="00CE4E7B">
              <w:rPr>
                <w:rStyle w:val="Hyperkobling"/>
                <w:noProof/>
              </w:rPr>
              <w:t>3.1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Inclusion rate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47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4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48" w:history="1">
            <w:r w:rsidR="008372DC" w:rsidRPr="00CE4E7B">
              <w:rPr>
                <w:rStyle w:val="Hyperkobling"/>
                <w:noProof/>
              </w:rPr>
              <w:t>3.2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Inclusion by hospital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48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5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49" w:history="1">
            <w:r w:rsidR="008372DC" w:rsidRPr="00CE4E7B">
              <w:rPr>
                <w:rStyle w:val="Hyperkobling"/>
                <w:noProof/>
              </w:rPr>
              <w:t>3.3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By treatment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49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6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765250" w:history="1">
            <w:r w:rsidR="008372DC" w:rsidRPr="00CE4E7B">
              <w:rPr>
                <w:rStyle w:val="Hyperkobling"/>
                <w:noProof/>
              </w:rPr>
              <w:t>4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Patient flow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50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10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765251" w:history="1">
            <w:r w:rsidR="008372DC" w:rsidRPr="00CE4E7B">
              <w:rPr>
                <w:rStyle w:val="Hyperkobling"/>
                <w:noProof/>
              </w:rPr>
              <w:t>5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Demographic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51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12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765252" w:history="1">
            <w:r w:rsidR="008372DC" w:rsidRPr="00CE4E7B">
              <w:rPr>
                <w:rStyle w:val="Hyperkobling"/>
                <w:noProof/>
              </w:rPr>
              <w:t>6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Exposure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52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26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765253" w:history="1">
            <w:r w:rsidR="008372DC" w:rsidRPr="00CE4E7B">
              <w:rPr>
                <w:rStyle w:val="Hyperkobling"/>
                <w:noProof/>
              </w:rPr>
              <w:t>7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Efficacy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53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27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54" w:history="1">
            <w:r w:rsidR="008372DC" w:rsidRPr="00CE4E7B">
              <w:rPr>
                <w:rStyle w:val="Hyperkobling"/>
                <w:noProof/>
              </w:rPr>
              <w:t>7.1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Mortality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54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27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55" w:history="1">
            <w:r w:rsidR="008372DC" w:rsidRPr="00CE4E7B">
              <w:rPr>
                <w:rStyle w:val="Hyperkobling"/>
                <w:noProof/>
              </w:rPr>
              <w:t>7.1.1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Descriptive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55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27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56" w:history="1">
            <w:r w:rsidR="008372DC" w:rsidRPr="00CE4E7B">
              <w:rPr>
                <w:rStyle w:val="Hyperkobling"/>
                <w:noProof/>
              </w:rPr>
              <w:t>7.1.2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Plot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56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28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57" w:history="1">
            <w:r w:rsidR="008372DC" w:rsidRPr="00CE4E7B">
              <w:rPr>
                <w:rStyle w:val="Hyperkobling"/>
                <w:noProof/>
              </w:rPr>
              <w:t>7.1.3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Efficacy estimate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57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37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58" w:history="1">
            <w:r w:rsidR="008372DC" w:rsidRPr="00CE4E7B">
              <w:rPr>
                <w:rStyle w:val="Hyperkobling"/>
                <w:noProof/>
              </w:rPr>
              <w:t>7.2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Viral load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58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39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59" w:history="1">
            <w:r w:rsidR="008372DC" w:rsidRPr="00CE4E7B">
              <w:rPr>
                <w:rStyle w:val="Hyperkobling"/>
                <w:noProof/>
              </w:rPr>
              <w:t>7.2.1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Plot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59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39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60" w:history="1">
            <w:r w:rsidR="008372DC" w:rsidRPr="00CE4E7B">
              <w:rPr>
                <w:rStyle w:val="Hyperkobling"/>
                <w:noProof/>
              </w:rPr>
              <w:t>7.2.2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Marginal probability estimates by treatment group and difference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60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43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61" w:history="1">
            <w:r w:rsidR="008372DC" w:rsidRPr="00CE4E7B">
              <w:rPr>
                <w:rStyle w:val="Hyperkobling"/>
                <w:noProof/>
              </w:rPr>
              <w:t>7.3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Viral load subgroup analyse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61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45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62" w:history="1">
            <w:r w:rsidR="008372DC" w:rsidRPr="00CE4E7B">
              <w:rPr>
                <w:rStyle w:val="Hyperkobling"/>
                <w:noProof/>
              </w:rPr>
              <w:t>7.3.1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Plots, Hydroxychloroquine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62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45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63" w:history="1">
            <w:r w:rsidR="008372DC" w:rsidRPr="00CE4E7B">
              <w:rPr>
                <w:rStyle w:val="Hyperkobling"/>
                <w:noProof/>
              </w:rPr>
              <w:t>7.3.2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Marginal probability estimates by treatment group and difference Hydroxychloroquine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63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57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64" w:history="1">
            <w:r w:rsidR="008372DC" w:rsidRPr="00CE4E7B">
              <w:rPr>
                <w:rStyle w:val="Hyperkobling"/>
                <w:noProof/>
              </w:rPr>
              <w:t>7.3.3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Plots Remdesivir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64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62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65" w:history="1">
            <w:r w:rsidR="008372DC" w:rsidRPr="00CE4E7B">
              <w:rPr>
                <w:rStyle w:val="Hyperkobling"/>
                <w:noProof/>
              </w:rPr>
              <w:t>7.3.4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Marginal probability estimates by treatment group and difference Remdesivir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65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74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66" w:history="1">
            <w:r w:rsidR="008372DC" w:rsidRPr="00CE4E7B">
              <w:rPr>
                <w:rStyle w:val="Hyperkobling"/>
                <w:noProof/>
              </w:rPr>
              <w:t>7.4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Respiratory failure by pO2/FiO2-ratio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66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79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67" w:history="1">
            <w:r w:rsidR="008372DC" w:rsidRPr="00CE4E7B">
              <w:rPr>
                <w:rStyle w:val="Hyperkobling"/>
                <w:noProof/>
              </w:rPr>
              <w:t>7.4.1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Plot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67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79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68" w:history="1">
            <w:r w:rsidR="008372DC" w:rsidRPr="00CE4E7B">
              <w:rPr>
                <w:rStyle w:val="Hyperkobling"/>
                <w:noProof/>
              </w:rPr>
              <w:t>7.4.2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Marginal probability estimates by treatment group and difference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68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83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69" w:history="1">
            <w:r w:rsidR="008372DC" w:rsidRPr="00CE4E7B">
              <w:rPr>
                <w:rStyle w:val="Hyperkobling"/>
                <w:noProof/>
              </w:rPr>
              <w:t>7.5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Dichotomous endpoint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69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84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70" w:history="1">
            <w:r w:rsidR="008372DC" w:rsidRPr="00CE4E7B">
              <w:rPr>
                <w:rStyle w:val="Hyperkobling"/>
                <w:noProof/>
              </w:rPr>
              <w:t>7.5.1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Descriptive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70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84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71" w:history="1">
            <w:r w:rsidR="008372DC" w:rsidRPr="00CE4E7B">
              <w:rPr>
                <w:rStyle w:val="Hyperkobling"/>
                <w:noProof/>
              </w:rPr>
              <w:t>7.5.2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Marginal probability estimates by treatment group and difference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71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86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72" w:history="1">
            <w:r w:rsidR="008372DC" w:rsidRPr="00CE4E7B">
              <w:rPr>
                <w:rStyle w:val="Hyperkobling"/>
                <w:noProof/>
              </w:rPr>
              <w:t>7.6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Inflammatory laboratory parameter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72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87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73" w:history="1">
            <w:r w:rsidR="008372DC" w:rsidRPr="00CE4E7B">
              <w:rPr>
                <w:rStyle w:val="Hyperkobling"/>
                <w:noProof/>
              </w:rPr>
              <w:t>7.6.1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Descriptive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73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87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74" w:history="1">
            <w:r w:rsidR="008372DC" w:rsidRPr="00CE4E7B">
              <w:rPr>
                <w:rStyle w:val="Hyperkobling"/>
                <w:noProof/>
              </w:rPr>
              <w:t>7.6.2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Plot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74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111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75" w:history="1">
            <w:r w:rsidR="008372DC" w:rsidRPr="00CE4E7B">
              <w:rPr>
                <w:rStyle w:val="Hyperkobling"/>
                <w:noProof/>
              </w:rPr>
              <w:t>7.6.3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Efficacy estimate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75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123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76" w:history="1">
            <w:r w:rsidR="008372DC" w:rsidRPr="00CE4E7B">
              <w:rPr>
                <w:rStyle w:val="Hyperkobling"/>
                <w:noProof/>
              </w:rPr>
              <w:t>7.7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SARS-CoV2 antibodies at day 90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76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128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77" w:history="1">
            <w:r w:rsidR="008372DC" w:rsidRPr="00CE4E7B">
              <w:rPr>
                <w:rStyle w:val="Hyperkobling"/>
                <w:noProof/>
              </w:rPr>
              <w:t>7.7.1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Descriptive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77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128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78" w:history="1">
            <w:r w:rsidR="008372DC" w:rsidRPr="00CE4E7B">
              <w:rPr>
                <w:rStyle w:val="Hyperkobling"/>
                <w:noProof/>
              </w:rPr>
              <w:t>7.7.2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Marginal probability estimates by treatment group and difference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78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129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79" w:history="1">
            <w:r w:rsidR="008372DC" w:rsidRPr="00CE4E7B">
              <w:rPr>
                <w:rStyle w:val="Hyperkobling"/>
                <w:noProof/>
              </w:rPr>
              <w:t>7.8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Time to last discharge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79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130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80" w:history="1">
            <w:r w:rsidR="008372DC" w:rsidRPr="00CE4E7B">
              <w:rPr>
                <w:rStyle w:val="Hyperkobling"/>
                <w:noProof/>
              </w:rPr>
              <w:t>7.8.1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HCQ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80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130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3"/>
            <w:tabs>
              <w:tab w:val="left" w:pos="1440"/>
              <w:tab w:val="right" w:leader="dot" w:pos="13994"/>
            </w:tabs>
            <w:rPr>
              <w:noProof/>
            </w:rPr>
          </w:pPr>
          <w:hyperlink w:anchor="_Toc60765281" w:history="1">
            <w:r w:rsidR="008372DC" w:rsidRPr="00CE4E7B">
              <w:rPr>
                <w:rStyle w:val="Hyperkobling"/>
                <w:noProof/>
              </w:rPr>
              <w:t>7.8.2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Remdesivir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81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133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1"/>
            <w:tabs>
              <w:tab w:val="left" w:pos="480"/>
              <w:tab w:val="right" w:leader="dot" w:pos="13994"/>
            </w:tabs>
            <w:rPr>
              <w:noProof/>
            </w:rPr>
          </w:pPr>
          <w:hyperlink w:anchor="_Toc60765282" w:history="1">
            <w:r w:rsidR="008372DC" w:rsidRPr="00CE4E7B">
              <w:rPr>
                <w:rStyle w:val="Hyperkobling"/>
                <w:noProof/>
              </w:rPr>
              <w:t>8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Adverse Event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82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136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83" w:history="1">
            <w:r w:rsidR="008372DC" w:rsidRPr="00CE4E7B">
              <w:rPr>
                <w:rStyle w:val="Hyperkobling"/>
                <w:noProof/>
              </w:rPr>
              <w:t>8.1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AE Summary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83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136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84" w:history="1">
            <w:r w:rsidR="008372DC" w:rsidRPr="00CE4E7B">
              <w:rPr>
                <w:rStyle w:val="Hyperkobling"/>
                <w:noProof/>
              </w:rPr>
              <w:t>8.2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By System Organ Class and Preferred Term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84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136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85" w:history="1">
            <w:r w:rsidR="008372DC" w:rsidRPr="00CE4E7B">
              <w:rPr>
                <w:rStyle w:val="Hyperkobling"/>
                <w:noProof/>
              </w:rPr>
              <w:t>8.3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Serious Adverse Events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85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141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8372DC" w:rsidRDefault="002305B5">
          <w:pPr>
            <w:pStyle w:val="INNH2"/>
            <w:tabs>
              <w:tab w:val="left" w:pos="960"/>
              <w:tab w:val="right" w:leader="dot" w:pos="13994"/>
            </w:tabs>
            <w:rPr>
              <w:noProof/>
            </w:rPr>
          </w:pPr>
          <w:hyperlink w:anchor="_Toc60765286" w:history="1">
            <w:r w:rsidR="008372DC" w:rsidRPr="00CE4E7B">
              <w:rPr>
                <w:rStyle w:val="Hyperkobling"/>
                <w:noProof/>
              </w:rPr>
              <w:t>8.4</w:t>
            </w:r>
            <w:r w:rsidR="008372DC">
              <w:rPr>
                <w:noProof/>
              </w:rPr>
              <w:tab/>
            </w:r>
            <w:r w:rsidR="008372DC" w:rsidRPr="00CE4E7B">
              <w:rPr>
                <w:rStyle w:val="Hyperkobling"/>
                <w:noProof/>
              </w:rPr>
              <w:t>Suspected Unexpected Serious Adverse Reaction</w:t>
            </w:r>
            <w:r w:rsidR="008372DC">
              <w:rPr>
                <w:noProof/>
                <w:webHidden/>
              </w:rPr>
              <w:tab/>
            </w:r>
            <w:r w:rsidR="008372DC">
              <w:rPr>
                <w:noProof/>
                <w:webHidden/>
              </w:rPr>
              <w:fldChar w:fldCharType="begin"/>
            </w:r>
            <w:r w:rsidR="008372DC">
              <w:rPr>
                <w:noProof/>
                <w:webHidden/>
              </w:rPr>
              <w:instrText xml:space="preserve"> PAGEREF _Toc60765286 \h </w:instrText>
            </w:r>
            <w:r w:rsidR="008372DC">
              <w:rPr>
                <w:noProof/>
                <w:webHidden/>
              </w:rPr>
            </w:r>
            <w:r w:rsidR="008372DC">
              <w:rPr>
                <w:noProof/>
                <w:webHidden/>
              </w:rPr>
              <w:fldChar w:fldCharType="separate"/>
            </w:r>
            <w:r w:rsidR="008372DC">
              <w:rPr>
                <w:noProof/>
                <w:webHidden/>
              </w:rPr>
              <w:t>143</w:t>
            </w:r>
            <w:r w:rsidR="008372DC">
              <w:rPr>
                <w:noProof/>
                <w:webHidden/>
              </w:rPr>
              <w:fldChar w:fldCharType="end"/>
            </w:r>
          </w:hyperlink>
        </w:p>
        <w:p w:rsidR="00BB5272" w:rsidRDefault="00402497">
          <w:r>
            <w:fldChar w:fldCharType="end"/>
          </w:r>
        </w:p>
      </w:sdtContent>
    </w:sdt>
    <w:p w:rsidR="00BB5272" w:rsidRDefault="00402497">
      <w:pPr>
        <w:pStyle w:val="Overskrift1"/>
      </w:pPr>
      <w:bookmarkStart w:id="0" w:name="_Toc60765245"/>
      <w:bookmarkStart w:id="1" w:name="introduction"/>
      <w:r>
        <w:t>Introduction</w:t>
      </w:r>
      <w:bookmarkEnd w:id="0"/>
    </w:p>
    <w:p w:rsidR="00BB5272" w:rsidRDefault="00402497">
      <w:pPr>
        <w:pStyle w:val="FirstParagraph"/>
      </w:pPr>
      <w:r>
        <w:t>This is the report for the first interim analysis of the NOR-SOLIDARITY trial. The data are based on an export from the Viedoc electronic data capture at “2021-01-04 00:30:34” system time stamped “ous_20210104_003034”. The results in this report is according to the true random allocation. There were 181 included patients.</w:t>
      </w:r>
    </w:p>
    <w:p w:rsidR="00BB5272" w:rsidRDefault="00402497">
      <w:pPr>
        <w:pStyle w:val="Overskrift1"/>
      </w:pPr>
      <w:bookmarkStart w:id="2" w:name="_Toc60765246"/>
      <w:bookmarkStart w:id="3" w:name="inclusion-status"/>
      <w:bookmarkEnd w:id="1"/>
      <w:r>
        <w:lastRenderedPageBreak/>
        <w:t>Inclusion status</w:t>
      </w:r>
      <w:bookmarkEnd w:id="2"/>
    </w:p>
    <w:p w:rsidR="00BB5272" w:rsidRDefault="00402497">
      <w:pPr>
        <w:pStyle w:val="Overskrift2"/>
      </w:pPr>
      <w:bookmarkStart w:id="4" w:name="_Toc60765247"/>
      <w:bookmarkStart w:id="5" w:name="inclusion-rate"/>
      <w:r>
        <w:t>Inclusion rate</w:t>
      </w:r>
      <w:bookmarkEnd w:id="4"/>
    </w:p>
    <w:p w:rsidR="00BB5272" w:rsidRDefault="00402497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inclusion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5272" w:rsidRDefault="00402497">
      <w:pPr>
        <w:pStyle w:val="Overskrift2"/>
      </w:pPr>
      <w:bookmarkStart w:id="6" w:name="_Toc60765248"/>
      <w:bookmarkStart w:id="7" w:name="inclusion-by-hospital"/>
      <w:bookmarkEnd w:id="5"/>
      <w:r>
        <w:lastRenderedPageBreak/>
        <w:t>Inclusion by hospital</w:t>
      </w:r>
      <w:bookmarkEnd w:id="6"/>
    </w:p>
    <w:p w:rsidR="00BB5272" w:rsidRDefault="00402497">
      <w:pPr>
        <w:pStyle w:val="FirstParagraph"/>
      </w:pPr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by-sit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5272" w:rsidRDefault="00402497">
      <w:pPr>
        <w:pStyle w:val="Overskrift2"/>
      </w:pPr>
      <w:bookmarkStart w:id="8" w:name="_Toc60765249"/>
      <w:bookmarkStart w:id="9" w:name="by-treatment"/>
      <w:bookmarkEnd w:id="7"/>
      <w:r>
        <w:lastRenderedPageBreak/>
        <w:t>By treatment</w:t>
      </w:r>
      <w:bookmarkEnd w:id="8"/>
    </w:p>
    <w:p w:rsidR="00BB5272" w:rsidRDefault="0040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by-treatmen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by-treatment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by-treatment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5272" w:rsidRDefault="00402497">
      <w:pPr>
        <w:pStyle w:val="Overskrift1"/>
      </w:pPr>
      <w:bookmarkStart w:id="10" w:name="_Toc60765250"/>
      <w:bookmarkStart w:id="11" w:name="patient-flow"/>
      <w:bookmarkEnd w:id="3"/>
      <w:bookmarkEnd w:id="9"/>
      <w:r>
        <w:lastRenderedPageBreak/>
        <w:t>Patient flow</w:t>
      </w:r>
      <w:bookmarkEnd w:id="10"/>
    </w:p>
    <w:p w:rsidR="00BB5272" w:rsidRDefault="00402497">
      <w:pPr>
        <w:pStyle w:val="SourceCode"/>
      </w:pPr>
      <w:r>
        <w:rPr>
          <w:rStyle w:val="VerbatimChar"/>
        </w:rPr>
        <w:t>## Note: Using an external vector in selections is ambiguous.</w:t>
      </w:r>
      <w:r>
        <w:br/>
      </w:r>
      <w:r>
        <w:rPr>
          <w:rStyle w:val="VerbatimChar"/>
        </w:rPr>
        <w:t>## ℹ Use `all_of(group)` instead of `group` to silence this message.</w:t>
      </w:r>
      <w:r>
        <w:br/>
      </w:r>
      <w:r>
        <w:rPr>
          <w:rStyle w:val="VerbatimChar"/>
        </w:rPr>
        <w:t>## ℹ See &lt;https://tidyselect.r-lib.org/reference/faq-external-vector.html&gt;.</w:t>
      </w:r>
      <w:r>
        <w:br/>
      </w:r>
      <w:r>
        <w:rPr>
          <w:rStyle w:val="VerbatimChar"/>
        </w:rPr>
        <w:t>## This message is displayed once per session.</w:t>
      </w:r>
    </w:p>
    <w:p w:rsidR="00BB5272" w:rsidRDefault="00402497">
      <w:pPr>
        <w:pStyle w:val="TableCaption"/>
      </w:pPr>
      <w:r>
        <w:t>Patient flow total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total"/>
      </w:tblPr>
      <w:tblGrid>
        <w:gridCol w:w="5916"/>
        <w:gridCol w:w="1513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otal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nrolle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6 (10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5 (99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1 (97.3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2.2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0.5%)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Patient flow by a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by arm"/>
      </w:tblPr>
      <w:tblGrid>
        <w:gridCol w:w="7852"/>
        <w:gridCol w:w="1831"/>
        <w:gridCol w:w="1831"/>
        <w:gridCol w:w="2706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HC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Remdesivir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8 (10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4 (10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3 (10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7 (98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2 (96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2 (97.7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3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Patient flow by arm in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by arm in HCQ"/>
      </w:tblPr>
      <w:tblGrid>
        <w:gridCol w:w="5916"/>
        <w:gridCol w:w="1331"/>
        <w:gridCol w:w="1380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HCQ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4 (10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4 (10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4 (10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2 (96.3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Excluded from FAS, No post-randomisation inform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Patient flow by arm in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by arm in Remdesivir"/>
      </w:tblPr>
      <w:tblGrid>
        <w:gridCol w:w="5916"/>
        <w:gridCol w:w="1380"/>
        <w:gridCol w:w="2039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Remdesivir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andomise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8 (10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3 (10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Included in FA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7 (98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2 (97.7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xcluded from FAS, No post-randomisation inform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3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xcluded from FAS, incorrect inclus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Patient flow during study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atient flow during study (FAS)"/>
      </w:tblPr>
      <w:tblGrid>
        <w:gridCol w:w="4901"/>
        <w:gridCol w:w="2849"/>
        <w:gridCol w:w="3346"/>
        <w:gridCol w:w="2284"/>
        <w:gridCol w:w="840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Total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Voluntary discontinuation by the pati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atient lost to follow-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eath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omplete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7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49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Patient flow during study (FAS) in HCQ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during study (FAS) in HCQ"/>
      </w:tblPr>
      <w:tblGrid>
        <w:gridCol w:w="4375"/>
        <w:gridCol w:w="2543"/>
        <w:gridCol w:w="2987"/>
        <w:gridCol w:w="750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Total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Voluntary discontinuation by the pati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atient lost to follow-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eath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Complete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87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Patient flow during study (FAS) in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atient flow during study (FAS) in Remdesivir"/>
      </w:tblPr>
      <w:tblGrid>
        <w:gridCol w:w="4375"/>
        <w:gridCol w:w="2543"/>
        <w:gridCol w:w="2039"/>
        <w:gridCol w:w="750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Total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Voluntary discontinuation by the pati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atient lost to follow-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eath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omplete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83</w:t>
            </w:r>
          </w:p>
        </w:tc>
      </w:tr>
    </w:tbl>
    <w:p w:rsidR="00BB5272" w:rsidRDefault="00402497">
      <w:pPr>
        <w:pStyle w:val="Overskrift1"/>
      </w:pPr>
      <w:bookmarkStart w:id="12" w:name="_Toc60765251"/>
      <w:bookmarkStart w:id="13" w:name="demographics"/>
      <w:bookmarkEnd w:id="11"/>
      <w:r>
        <w:t>Demographics</w:t>
      </w:r>
      <w:bookmarkEnd w:id="12"/>
    </w:p>
    <w:p w:rsidR="00BB5272" w:rsidRDefault="00402497">
      <w:pPr>
        <w:pStyle w:val="TableCaption"/>
      </w:pPr>
      <w:r>
        <w:t>Demographics, all patient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patients (FAS)"/>
      </w:tblPr>
      <w:tblGrid>
        <w:gridCol w:w="11544"/>
        <w:gridCol w:w="2676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All patients (N=18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9.8 (15.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2 (34.3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 (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 (25 - 3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(4.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1 (1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7 (43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7.4 (0.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1 (94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(5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WHO Moderate disease state (4-5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1 (94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(5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(2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0 (49.7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 (15.6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(5.6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1 (39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5 (30.6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1 (17.2%)</w:t>
            </w:r>
          </w:p>
        </w:tc>
      </w:tr>
      <w:tr w:rsidR="00BB5272">
        <w:tc>
          <w:tcPr>
            <w:tcW w:w="0" w:type="auto"/>
          </w:tcPr>
          <w:p w:rsidR="00BB5272" w:rsidRPr="002305B5" w:rsidRDefault="00402497">
            <w:pPr>
              <w:pStyle w:val="Compact"/>
              <w:rPr>
                <w:lang w:val="nb-NO"/>
              </w:rPr>
            </w:pPr>
            <w:r w:rsidRPr="002305B5">
              <w:rPr>
                <w:lang w:val="nb-NO"/>
              </w:rPr>
              <w:t>Obese (BMI &gt; 30 kg/m</w:t>
            </w:r>
            <w:r w:rsidRPr="002305B5">
              <w:rPr>
                <w:vertAlign w:val="superscript"/>
                <w:lang w:val="nb-NO"/>
              </w:rPr>
              <w:t>2</w:t>
            </w:r>
            <w:r w:rsidRPr="002305B5">
              <w:rPr>
                <w:lang w:val="nb-NO"/>
              </w:rPr>
              <w:t>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4 (26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(4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(4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(6.7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0 (16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.2 (12.3 - 14.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2 (4.7 - 8.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3 (3 - 6.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 (0.8 - 1.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02.5 (158.5 - 270.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0 (36.5 - 137.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Procalcitonin (µg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2 (0.1 - 0.2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13 (319 - 117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7 (214 - 360)</w:t>
            </w:r>
          </w:p>
        </w:tc>
      </w:tr>
      <w:tr w:rsidR="00BB5272">
        <w:tc>
          <w:tcPr>
            <w:tcW w:w="0" w:type="auto"/>
          </w:tcPr>
          <w:p w:rsidR="00BB5272" w:rsidRPr="002305B5" w:rsidRDefault="00402497">
            <w:pPr>
              <w:pStyle w:val="Compact"/>
              <w:rPr>
                <w:lang w:val="nb-NO"/>
              </w:rPr>
            </w:pPr>
            <w:r w:rsidRPr="002305B5">
              <w:rPr>
                <w:lang w:val="nb-NO"/>
              </w:rPr>
              <w:t>D-dimer (mg/L FEU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68 (0.45 - 1.1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9 (27.2 - 5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 (20 - 5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9.7 (74.2 - 105.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1.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0 (47.2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5 (1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4 (1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1 (1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6 (1.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(6.1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(4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2.2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3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(7.2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2 (12.2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HIV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BB5272" w:rsidRDefault="00BB5272"/>
        </w:tc>
      </w:tr>
    </w:tbl>
    <w:p w:rsidR="00BB5272" w:rsidRDefault="00BB5272"/>
    <w:p w:rsidR="00BB5272" w:rsidRDefault="00402497">
      <w:pPr>
        <w:pStyle w:val="TableCaption"/>
      </w:pPr>
      <w:r>
        <w:t>Demographic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all arms (FAS)"/>
      </w:tblPr>
      <w:tblGrid>
        <w:gridCol w:w="8057"/>
        <w:gridCol w:w="1871"/>
        <w:gridCol w:w="1871"/>
        <w:gridCol w:w="2421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Remdesivir (N=4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9.5 (16.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0.3 (13.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9.7 (16.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1 (40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(31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 (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 (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 (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 (25 - 2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 (25 - 3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 (25 - 3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(4.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.4 (4.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5 (6.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2 (1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1 (1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8 (1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1 (35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4 (4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2 (5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7.4 (0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7.6 (0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7.2 (0.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5 (97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7 (90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9 (92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(7.1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5 (97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5 (86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1 (97.6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2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A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1 (47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2 (42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 (64.3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(18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14.6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Chronic pulmonary disease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4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9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7 (42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 (34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(3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3 (26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 (36.6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 (17.2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(22%)</w:t>
            </w:r>
          </w:p>
        </w:tc>
      </w:tr>
      <w:tr w:rsidR="00BB5272">
        <w:tc>
          <w:tcPr>
            <w:tcW w:w="0" w:type="auto"/>
          </w:tcPr>
          <w:p w:rsidR="00BB5272" w:rsidRPr="002305B5" w:rsidRDefault="00402497">
            <w:pPr>
              <w:pStyle w:val="Compact"/>
              <w:rPr>
                <w:lang w:val="nb-NO"/>
              </w:rPr>
            </w:pPr>
            <w:r w:rsidRPr="002305B5">
              <w:rPr>
                <w:lang w:val="nb-NO"/>
              </w:rPr>
              <w:t>Obese (BMI &gt; 30 kg/m</w:t>
            </w:r>
            <w:r w:rsidRPr="002305B5">
              <w:rPr>
                <w:vertAlign w:val="superscript"/>
                <w:lang w:val="nb-NO"/>
              </w:rPr>
              <w:t>2</w:t>
            </w:r>
            <w:r w:rsidRPr="002305B5">
              <w:rPr>
                <w:lang w:val="nb-NO"/>
              </w:rPr>
              <w:t>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 (22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(32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(28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(5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(10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4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(11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(17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(26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.3 (12.7 - 14.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(12 - 14.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.2 (12.4 - 14.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1 (4.8 - 8.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6 (4.4 - 9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4.9 - 8.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1 (2.9 - 6.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9 (3 - 6.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3 (2.7 - 6.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 (0.8 - 1.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0.7 - 1.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 (0.9 - 1.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05.5 (164 - 271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4 (151.5 - 27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06 (162 - 26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8 (34 - 137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6 (47 - 13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0 (39.8 - 139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(0.1 - 0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3 (0.1 - 0.2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3 (0.1 - 0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51 (320 - 104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26 (295 - 129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94.5 (343.2 - 1262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LDH (U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51 (205 - 35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7 (234.5 - 360.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4 (234 - 400)</w:t>
            </w:r>
          </w:p>
        </w:tc>
      </w:tr>
      <w:tr w:rsidR="00BB5272">
        <w:tc>
          <w:tcPr>
            <w:tcW w:w="0" w:type="auto"/>
          </w:tcPr>
          <w:p w:rsidR="00BB5272" w:rsidRPr="002305B5" w:rsidRDefault="00402497">
            <w:pPr>
              <w:pStyle w:val="Compact"/>
              <w:rPr>
                <w:lang w:val="nb-NO"/>
              </w:rPr>
            </w:pPr>
            <w:r w:rsidRPr="002305B5">
              <w:rPr>
                <w:lang w:val="nb-NO"/>
              </w:rPr>
              <w:t>D-dimer (mg/L FEU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62 (0.41 - 0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9 (0.5 - 1.5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76 (0.47 - 1.0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 (25 - 5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9 (28 - 5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9 (34.5 - 7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0 (19 - 50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 (22 - 5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1 (22 - 69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9.6 (79.3 - 105.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6.3 (67.5 - 101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0.6 (77.2 - 106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.1 (1.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.3 (1.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6 (1.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1 (52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 (42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(4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2 (1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6 (1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0 (20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3 (1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3 (1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6 (1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9 (1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0 (1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4 (1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5 (1.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9 (1.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 (1.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4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(9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(12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4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(14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13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4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Active TB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</w:tbl>
    <w:p w:rsidR="00BB5272" w:rsidRDefault="00BB5272"/>
    <w:p w:rsidR="00BB5272" w:rsidRDefault="00402497">
      <w:pPr>
        <w:pStyle w:val="TableCaption"/>
      </w:pPr>
      <w:r>
        <w:t>Demographics, HCQ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HCQ (FAS)"/>
      </w:tblPr>
      <w:tblGrid>
        <w:gridCol w:w="9793"/>
        <w:gridCol w:w="2299"/>
        <w:gridCol w:w="2128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(N=54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HCQ (N=5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9.2 (16.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0.3 (13.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0 (3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1 (40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 (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 (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 (25 - 2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 (25 - 3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.6 (5.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.4 (4.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3 (1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1 (1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 (27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4 (4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7.3 (0.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7.6 (0.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3 (98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7 (90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(9.6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3 (98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5 (86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13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(9.6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1 (38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2 (42.3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(16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11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Ever smoking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1 (38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 (34.6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 (33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 (32.7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(14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13.5%)</w:t>
            </w:r>
          </w:p>
        </w:tc>
      </w:tr>
      <w:tr w:rsidR="00BB5272">
        <w:tc>
          <w:tcPr>
            <w:tcW w:w="0" w:type="auto"/>
          </w:tcPr>
          <w:p w:rsidR="00BB5272" w:rsidRPr="002305B5" w:rsidRDefault="00402497">
            <w:pPr>
              <w:pStyle w:val="Compact"/>
              <w:rPr>
                <w:lang w:val="nb-NO"/>
              </w:rPr>
            </w:pPr>
            <w:r w:rsidRPr="002305B5">
              <w:rPr>
                <w:lang w:val="nb-NO"/>
              </w:rPr>
              <w:t>Obese (BMI &gt; 30 kg/m</w:t>
            </w:r>
            <w:r w:rsidRPr="002305B5">
              <w:rPr>
                <w:vertAlign w:val="superscript"/>
                <w:lang w:val="nb-NO"/>
              </w:rPr>
              <w:t>2</w:t>
            </w:r>
            <w:r w:rsidRPr="002305B5">
              <w:rPr>
                <w:lang w:val="nb-NO"/>
              </w:rPr>
              <w:t>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(22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(32.7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(17.3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.2 (12.6 - 1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(12 - 14.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4.8 - 8.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6 (4.4 - 9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1 (2.8 - 6.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9 (3 - 6.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 (0.9 - 1.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0.7 - 1.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08 (167 - 27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4 (151.5 - 270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5.5 (34 - 12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6 (47 - 13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(0.1 - 0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3 (0.1 - 0.2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31.5 (320.8 - 991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26 (295 - 129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51.5 (199.8 - 324.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7 (234.5 - 360.5)</w:t>
            </w:r>
          </w:p>
        </w:tc>
      </w:tr>
      <w:tr w:rsidR="00BB5272">
        <w:tc>
          <w:tcPr>
            <w:tcW w:w="0" w:type="auto"/>
          </w:tcPr>
          <w:p w:rsidR="00BB5272" w:rsidRPr="002305B5" w:rsidRDefault="00402497">
            <w:pPr>
              <w:pStyle w:val="Compact"/>
              <w:rPr>
                <w:lang w:val="nb-NO"/>
              </w:rPr>
            </w:pPr>
            <w:r w:rsidRPr="002305B5">
              <w:rPr>
                <w:lang w:val="nb-NO"/>
              </w:rPr>
              <w:t>D-dimer (mg/L FEU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77 (0.5 - 1.2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9 (0.5 - 1.5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AS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2.5 (24.2 - 5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9 (28 - 5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0 (18.8 - 5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 (22 - 5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1.8 (82.7 - 104.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6.3 (67.5 - 101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1.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.3 (1.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0 (54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 (42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5 (1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6 (1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3 (1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3 (1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0 (1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0 (1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 (1.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9 (1.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(9.6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1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(9.6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(18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13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</w:tbl>
    <w:p w:rsidR="00BB5272" w:rsidRDefault="00BB5272"/>
    <w:p w:rsidR="00BB5272" w:rsidRDefault="00402497">
      <w:pPr>
        <w:pStyle w:val="TableCaption"/>
      </w:pPr>
      <w:r>
        <w:lastRenderedPageBreak/>
        <w:t>Demographics, Remdesivir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Demographics, Remdesivir (FAS)"/>
      </w:tblPr>
      <w:tblGrid>
        <w:gridCol w:w="9337"/>
        <w:gridCol w:w="2221"/>
        <w:gridCol w:w="2662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(N=5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Remdesivir (N=4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(year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8.1 (15.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9.7 (16.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(24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(31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 (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 (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 (25 - 2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 (25 - 3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2 (3.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5 (6.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3 (1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8 (1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2 (38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2 (5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7.5 (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7.2 (0.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6 (98.2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9 (92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(7.1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6 (98.2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1 (97.6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0 (52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 (64.3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(2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14.6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9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 (47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(3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(24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 (36.6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(15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(22%)</w:t>
            </w:r>
          </w:p>
        </w:tc>
      </w:tr>
      <w:tr w:rsidR="00BB5272">
        <w:tc>
          <w:tcPr>
            <w:tcW w:w="0" w:type="auto"/>
          </w:tcPr>
          <w:p w:rsidR="00BB5272" w:rsidRPr="002305B5" w:rsidRDefault="00402497">
            <w:pPr>
              <w:pStyle w:val="Compact"/>
              <w:rPr>
                <w:lang w:val="nb-NO"/>
              </w:rPr>
            </w:pPr>
            <w:r w:rsidRPr="002305B5">
              <w:rPr>
                <w:lang w:val="nb-NO"/>
              </w:rPr>
              <w:t>Obese (BMI &gt; 30 kg/m</w:t>
            </w:r>
            <w:r w:rsidRPr="002305B5">
              <w:rPr>
                <w:vertAlign w:val="superscript"/>
                <w:lang w:val="nb-NO"/>
              </w:rPr>
              <w:t>2</w:t>
            </w:r>
            <w:r w:rsidRPr="002305B5">
              <w:rPr>
                <w:lang w:val="nb-NO"/>
              </w:rPr>
              <w:t>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(18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(28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lastRenderedPageBreak/>
              <w:t>Co-medication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7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4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T-II block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12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(26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.6 (12.9 - 14.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.2 (12.4 - 14.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3 (4.8 - 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4.9 - 8.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5 (2.9 - 6.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3 (2.7 - 6.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0.8 - 1.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 (0.9 - 1.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03 (166 - 26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06 (162 - 26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2 (33 - 141.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0 (39.8 - 139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1 (0.1 - 0.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3 (0.1 - 0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89 (317.8 - 1076.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94.5 (343.2 - 1262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38.5 (195.2 - 351.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4 (234 - 400)</w:t>
            </w:r>
          </w:p>
        </w:tc>
      </w:tr>
      <w:tr w:rsidR="00BB5272">
        <w:tc>
          <w:tcPr>
            <w:tcW w:w="0" w:type="auto"/>
          </w:tcPr>
          <w:p w:rsidR="00BB5272" w:rsidRPr="002305B5" w:rsidRDefault="00402497">
            <w:pPr>
              <w:pStyle w:val="Compact"/>
              <w:rPr>
                <w:lang w:val="nb-NO"/>
              </w:rPr>
            </w:pPr>
            <w:r w:rsidRPr="002305B5">
              <w:rPr>
                <w:lang w:val="nb-NO"/>
              </w:rPr>
              <w:t>D-dimer (mg/L FEU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5 (0.37 - 0.8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76 (0.47 - 1.0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4 (24 - 54.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9 (34.5 - 7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1 (20.5 - 5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1 (22 - 69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9.7 (79.8 - 105.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0.6 (77.2 - 106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.3 (1.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6 (1.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 (46.2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(4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1 (1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0 (20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astolic Blood Pressure (mmHg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2 (1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6 (1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9 (1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4 (1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5 (1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 (1.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4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10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4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10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4.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</w:tbl>
    <w:p w:rsidR="00BB5272" w:rsidRDefault="00BB5272"/>
    <w:p w:rsidR="00BB5272" w:rsidRDefault="00402497">
      <w:pPr>
        <w:pStyle w:val="TableCaption"/>
      </w:pPr>
      <w:r>
        <w:t>Missing values, all arms (FAS)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Missing values, all arms (FAS)"/>
      </w:tblPr>
      <w:tblGrid>
        <w:gridCol w:w="7874"/>
        <w:gridCol w:w="2168"/>
        <w:gridCol w:w="1791"/>
        <w:gridCol w:w="2387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Remdesivir (N=4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Demographic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Age (year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Female, n 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Body Mass Index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(11.5%), 10 (11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(5.8%), 3 (5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9.5%), 4 (9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s prior to admission (day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/F-ratio at admittance (kPa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/F-ratio &lt; 40kPa, n 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emperature (°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tted to ward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tted to ICU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Moderate disease state (4-5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Severe disease state (6-9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Severe disease state (6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Severe disease state (5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Comorbiditie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ronic cardiac disease, including congenital heart diseas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ronic pulmonary disease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ver smoking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pertension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abetes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Pr="002305B5" w:rsidRDefault="00402497">
            <w:pPr>
              <w:pStyle w:val="Compact"/>
              <w:rPr>
                <w:lang w:val="nb-NO"/>
              </w:rPr>
            </w:pPr>
            <w:r w:rsidRPr="002305B5">
              <w:rPr>
                <w:lang w:val="nb-NO"/>
              </w:rPr>
              <w:t>Obese (BMI &gt; 30 kg/m</w:t>
            </w:r>
            <w:r w:rsidRPr="002305B5">
              <w:rPr>
                <w:vertAlign w:val="superscript"/>
                <w:lang w:val="nb-NO"/>
              </w:rPr>
              <w:t>2</w:t>
            </w:r>
            <w:r w:rsidRPr="002305B5">
              <w:rPr>
                <w:lang w:val="nb-NO"/>
              </w:rPr>
              <w:t>)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(11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9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Co-medication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eroid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Other immunomodulatory drug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CE inhibitor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AT-II block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Hematology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emoglobin (g/d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BC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utrophil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(7.1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ymphocytes (x10</w:t>
            </w:r>
            <w:r>
              <w:rPr>
                <w:vertAlign w:val="superscript"/>
              </w:rPr>
              <w:t>9</w:t>
            </w:r>
            <w:r>
              <w:t>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(5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4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latelet counts (x10^9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Inflammatory marker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RP (mg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rocalcitonin (µg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1 (40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(21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Ferritin (µg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Other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DH (U/L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Pr="002305B5" w:rsidRDefault="00402497">
            <w:pPr>
              <w:pStyle w:val="Compact"/>
              <w:rPr>
                <w:lang w:val="nb-NO"/>
              </w:rPr>
            </w:pPr>
            <w:r w:rsidRPr="002305B5">
              <w:rPr>
                <w:lang w:val="nb-NO"/>
              </w:rPr>
              <w:t>D-dimer (mg/L FEU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(12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11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4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S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6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4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L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(5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4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GFR (mL/min/1.73 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Viral count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Viral count (log</w:t>
            </w:r>
            <w:r>
              <w:rPr>
                <w:vertAlign w:val="subscript"/>
              </w:rPr>
              <w:t>10</w:t>
            </w:r>
            <w:r>
              <w:t xml:space="preserve"> counts/1000 cell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1 (24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(23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Anti-SARS-CoV-2 Antibodie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ero converted (RBD ≥ 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 (32.2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 (32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(21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rPr>
                <w:b/>
              </w:rPr>
              <w:t>Supplementary baseline information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stolic Blood Pressure (mmHg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Diastolic Blood Pressure (mmHg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Arterial Blood Pressure (mmHg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OFA scor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4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ronic kidney disease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utoimmune disease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ognitive impairment/dementia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urological disorder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ancer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irrhosis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sthma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V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ctive TB, n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(0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ote, all percentages are given with observed values in the denominator, missing values discarded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</w:tbl>
    <w:p w:rsidR="00BB5272" w:rsidRDefault="00402497">
      <w:pPr>
        <w:pStyle w:val="Overskrift1"/>
      </w:pPr>
      <w:bookmarkStart w:id="14" w:name="_Toc60765252"/>
      <w:bookmarkStart w:id="15" w:name="exposure"/>
      <w:bookmarkEnd w:id="13"/>
      <w:r>
        <w:t>Exposure</w:t>
      </w:r>
      <w:bookmarkEnd w:id="14"/>
    </w:p>
    <w:p w:rsidR="00BB5272" w:rsidRDefault="00402497">
      <w:pPr>
        <w:pStyle w:val="TableCaption"/>
      </w:pPr>
      <w:r>
        <w:t>Exposure to study treatment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xposure to study treatment"/>
      </w:tblPr>
      <w:tblGrid>
        <w:gridCol w:w="5219"/>
        <w:gridCol w:w="2233"/>
        <w:gridCol w:w="2837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Remdesivir (N=4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otal dose (mg), median (IQR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400 (3600 - 850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00 (500 - 107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duration, median (IQR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3 - 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(3 - 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umber of doses given, median (IQR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4 - 1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4 - 10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atients with any treatment discrepencies, n (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1 (40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(31%)</w:t>
            </w:r>
          </w:p>
        </w:tc>
      </w:tr>
    </w:tbl>
    <w:p w:rsidR="00BB5272" w:rsidRDefault="00402497">
      <w:pPr>
        <w:pStyle w:val="Overskrift1"/>
      </w:pPr>
      <w:bookmarkStart w:id="16" w:name="_Toc60765253"/>
      <w:bookmarkStart w:id="17" w:name="efficacy"/>
      <w:bookmarkEnd w:id="15"/>
      <w:r>
        <w:lastRenderedPageBreak/>
        <w:t>Efficacy</w:t>
      </w:r>
      <w:bookmarkEnd w:id="16"/>
    </w:p>
    <w:p w:rsidR="00BB5272" w:rsidRDefault="00402497">
      <w:pPr>
        <w:pStyle w:val="Overskrift2"/>
      </w:pPr>
      <w:bookmarkStart w:id="18" w:name="_Toc60765254"/>
      <w:bookmarkStart w:id="19" w:name="mortality"/>
      <w:r>
        <w:t>Mortality</w:t>
      </w:r>
      <w:bookmarkEnd w:id="18"/>
    </w:p>
    <w:p w:rsidR="00BB5272" w:rsidRDefault="00402497">
      <w:pPr>
        <w:pStyle w:val="Overskrift3"/>
      </w:pPr>
      <w:bookmarkStart w:id="20" w:name="_Toc60765255"/>
      <w:bookmarkStart w:id="21" w:name="descriptives"/>
      <w:r>
        <w:t>Descriptives</w:t>
      </w:r>
      <w:bookmarkEnd w:id="20"/>
    </w:p>
    <w:p w:rsidR="00BB5272" w:rsidRDefault="00402497">
      <w:pPr>
        <w:pStyle w:val="TableCaption"/>
      </w:pPr>
      <w:r>
        <w:t>All arms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All arms (FAS)"/>
      </w:tblPr>
      <w:tblGrid>
        <w:gridCol w:w="2987"/>
        <w:gridCol w:w="1102"/>
        <w:gridCol w:w="1649"/>
        <w:gridCol w:w="531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%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8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.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7.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7.1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HCQ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CQ (FAS)"/>
      </w:tblPr>
      <w:tblGrid>
        <w:gridCol w:w="2987"/>
        <w:gridCol w:w="1102"/>
        <w:gridCol w:w="1649"/>
        <w:gridCol w:w="531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%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.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7.7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Remdesivir (FAS)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 (FAS)"/>
      </w:tblPr>
      <w:tblGrid>
        <w:gridCol w:w="2543"/>
        <w:gridCol w:w="1102"/>
        <w:gridCol w:w="1649"/>
        <w:gridCol w:w="531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# death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# randomis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%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7.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7.1</w:t>
            </w:r>
          </w:p>
        </w:tc>
      </w:tr>
    </w:tbl>
    <w:p w:rsidR="00BB5272" w:rsidRDefault="00402497">
      <w:pPr>
        <w:pStyle w:val="Overskrift3"/>
      </w:pPr>
      <w:bookmarkStart w:id="22" w:name="_Toc60765256"/>
      <w:bookmarkStart w:id="23" w:name="plots"/>
      <w:bookmarkEnd w:id="21"/>
      <w:r>
        <w:lastRenderedPageBreak/>
        <w:t>Plots</w:t>
      </w:r>
      <w:bookmarkEnd w:id="22"/>
    </w:p>
    <w:p w:rsidR="00BB5272" w:rsidRDefault="0040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mortres-plots-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5272" w:rsidRDefault="00402497">
      <w:pPr>
        <w:pStyle w:val="Overskrift3"/>
      </w:pPr>
      <w:bookmarkStart w:id="24" w:name="_Toc60765257"/>
      <w:bookmarkStart w:id="25" w:name="efficacy-estimates"/>
      <w:bookmarkEnd w:id="23"/>
      <w:r>
        <w:t>Efficacy estimates</w:t>
      </w:r>
      <w:bookmarkEnd w:id="24"/>
    </w:p>
    <w:p w:rsidR="00BB5272" w:rsidRDefault="00402497">
      <w:pPr>
        <w:pStyle w:val="TableCaption"/>
      </w:pPr>
      <w:r>
        <w:t>Relative risk estimates and p-values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lative risk estimates and p-values"/>
      </w:tblPr>
      <w:tblGrid>
        <w:gridCol w:w="7880"/>
        <w:gridCol w:w="4789"/>
        <w:gridCol w:w="1551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imeframe, Popul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Relative ris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Full timeframe, Al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87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Full timeframe, Hydroxychloroquine only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.18 (95% CI 0.44 to 10.8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4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Full timeframe, Remdesivir only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03 (95% CI 0.23 to 4.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97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ensored at 60 days, Al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70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ensored at 60 days, Hydroxychloroquine only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.67 (95% CI 0.63 to 21.2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4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ensored at 60 days, Remdesivir only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7 (95% CI 0.27 to 6.9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70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ensored at 28 days, Al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ot applicabl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47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ensored at 28 days, Hydroxychloroquine only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.67 (95% CI 0.63 to 21.2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4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ensored at 28 days, Remdesivir only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49 (95% CI 0.07 to 3.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486</w:t>
            </w:r>
          </w:p>
        </w:tc>
      </w:tr>
    </w:tbl>
    <w:p w:rsidR="00BB5272" w:rsidRDefault="00402497">
      <w:pPr>
        <w:pStyle w:val="Overskrift2"/>
      </w:pPr>
      <w:bookmarkStart w:id="26" w:name="_Toc60765258"/>
      <w:bookmarkStart w:id="27" w:name="viral-load"/>
      <w:bookmarkEnd w:id="19"/>
      <w:bookmarkEnd w:id="25"/>
      <w:r>
        <w:lastRenderedPageBreak/>
        <w:t>Viral load</w:t>
      </w:r>
      <w:bookmarkEnd w:id="26"/>
    </w:p>
    <w:p w:rsidR="00BB5272" w:rsidRDefault="00402497">
      <w:pPr>
        <w:pStyle w:val="Overskrift3"/>
      </w:pPr>
      <w:bookmarkStart w:id="28" w:name="_Toc60765259"/>
      <w:bookmarkStart w:id="29" w:name="plots-1"/>
      <w:r>
        <w:t>Plots</w:t>
      </w:r>
      <w:bookmarkEnd w:id="28"/>
    </w:p>
    <w:p w:rsidR="00BB5272" w:rsidRDefault="0040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plots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plots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plots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plots-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5272" w:rsidRDefault="00402497">
      <w:pPr>
        <w:pStyle w:val="Overskrift3"/>
      </w:pPr>
      <w:bookmarkStart w:id="30" w:name="_Toc60765260"/>
      <w:bookmarkStart w:id="31" w:name="X47d61dfa0c4b8607d90b50ae0f8c31c622eadb3"/>
      <w:bookmarkEnd w:id="29"/>
      <w:r>
        <w:t>Marginal probability estimates by treatment group and difference</w:t>
      </w:r>
      <w:bookmarkEnd w:id="30"/>
    </w:p>
    <w:p w:rsidR="00BB5272" w:rsidRDefault="00402497">
      <w:pPr>
        <w:pStyle w:val="TableCaption"/>
      </w:pPr>
      <w:r>
        <w:t>Estimated treatment effect, 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87"/>
        <w:gridCol w:w="2271"/>
        <w:gridCol w:w="1121"/>
        <w:gridCol w:w="1724"/>
        <w:gridCol w:w="1704"/>
        <w:gridCol w:w="985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2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0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4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9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7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1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8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62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7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4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57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.04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2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95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34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Estimated treatment effect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Remdesivir"/>
      </w:tblPr>
      <w:tblGrid>
        <w:gridCol w:w="2543"/>
        <w:gridCol w:w="2271"/>
        <w:gridCol w:w="1121"/>
        <w:gridCol w:w="1724"/>
        <w:gridCol w:w="1704"/>
        <w:gridCol w:w="985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6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3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8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5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3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6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0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5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6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64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0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49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91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2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4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470</w:t>
            </w:r>
          </w:p>
        </w:tc>
      </w:tr>
    </w:tbl>
    <w:p w:rsidR="00BB5272" w:rsidRDefault="00402497">
      <w:pPr>
        <w:pStyle w:val="Overskrift2"/>
      </w:pPr>
      <w:bookmarkStart w:id="32" w:name="_Toc60765261"/>
      <w:bookmarkStart w:id="33" w:name="viral-load-subgroup-analyses"/>
      <w:bookmarkEnd w:id="27"/>
      <w:bookmarkEnd w:id="31"/>
      <w:r>
        <w:lastRenderedPageBreak/>
        <w:t>Viral load subgroup analyses</w:t>
      </w:r>
      <w:bookmarkEnd w:id="32"/>
    </w:p>
    <w:p w:rsidR="00BB5272" w:rsidRDefault="00402497">
      <w:pPr>
        <w:pStyle w:val="Overskrift3"/>
      </w:pPr>
      <w:bookmarkStart w:id="34" w:name="_Toc60765262"/>
      <w:bookmarkStart w:id="35" w:name="plots-hydroxychloroquine"/>
      <w:r>
        <w:t>Plots, Hydroxychloroquine</w:t>
      </w:r>
      <w:bookmarkEnd w:id="34"/>
    </w:p>
    <w:p w:rsidR="00BB5272" w:rsidRDefault="0040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4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5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6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7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8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9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10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1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hcq-1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5272" w:rsidRDefault="00402497">
      <w:pPr>
        <w:pStyle w:val="Overskrift3"/>
      </w:pPr>
      <w:bookmarkStart w:id="36" w:name="_Toc60765263"/>
      <w:bookmarkStart w:id="37" w:name="X9f341abf974ef188a0789e438f8d2471c4b84ed"/>
      <w:bookmarkEnd w:id="35"/>
      <w:r>
        <w:t>Marginal probability estimates by treatment group and difference Hydroxychloroquine</w:t>
      </w:r>
      <w:bookmarkEnd w:id="36"/>
    </w:p>
    <w:p w:rsidR="00BB5272" w:rsidRDefault="00402497">
      <w:pPr>
        <w:pStyle w:val="TableCaption"/>
      </w:pPr>
      <w:r>
        <w:t>Estimated treatment effect, Hydroxychloroquine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71"/>
        <w:gridCol w:w="1211"/>
        <w:gridCol w:w="4548"/>
        <w:gridCol w:w="1121"/>
        <w:gridCol w:w="1703"/>
        <w:gridCol w:w="1683"/>
        <w:gridCol w:w="980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 xml:space="preserve">Lower 95% </w:t>
            </w:r>
            <w:r>
              <w:lastRenderedPageBreak/>
              <w:t>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lastRenderedPageBreak/>
              <w:t xml:space="preserve">Upper 95% </w:t>
            </w:r>
            <w:r>
              <w:lastRenderedPageBreak/>
              <w:t>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lastRenderedPageBreak/>
              <w:t>P-</w:t>
            </w:r>
            <w:r>
              <w:lastRenderedPageBreak/>
              <w:t>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9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52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5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4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6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3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3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5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1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5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9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13"/>
        <w:gridCol w:w="1631"/>
        <w:gridCol w:w="4355"/>
        <w:gridCol w:w="1121"/>
        <w:gridCol w:w="1628"/>
        <w:gridCol w:w="1608"/>
        <w:gridCol w:w="964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5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8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2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2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2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2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3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2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6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9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3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3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72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6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0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45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0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790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Estimated treatment effect, Hydroxychloroquine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71"/>
        <w:gridCol w:w="1211"/>
        <w:gridCol w:w="4548"/>
        <w:gridCol w:w="1121"/>
        <w:gridCol w:w="1703"/>
        <w:gridCol w:w="1683"/>
        <w:gridCol w:w="980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1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0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1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7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40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4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7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8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6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4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6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1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1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63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4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69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3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3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998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lastRenderedPageBreak/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30"/>
        <w:gridCol w:w="1515"/>
        <w:gridCol w:w="4408"/>
        <w:gridCol w:w="1121"/>
        <w:gridCol w:w="1649"/>
        <w:gridCol w:w="1629"/>
        <w:gridCol w:w="968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7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7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7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8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8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7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4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4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3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8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1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5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1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66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7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6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6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571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794"/>
        <w:gridCol w:w="2498"/>
        <w:gridCol w:w="3954"/>
        <w:gridCol w:w="1121"/>
        <w:gridCol w:w="1472"/>
        <w:gridCol w:w="1452"/>
        <w:gridCol w:w="929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0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44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7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0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9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3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4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1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7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9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6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9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8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2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73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5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8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8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662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Estimated treatment effect, 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10"/>
        <w:gridCol w:w="1657"/>
        <w:gridCol w:w="4343"/>
        <w:gridCol w:w="1121"/>
        <w:gridCol w:w="1623"/>
        <w:gridCol w:w="1603"/>
        <w:gridCol w:w="963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9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49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0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5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5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2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41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0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5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4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NA</w:t>
            </w:r>
          </w:p>
        </w:tc>
      </w:tr>
    </w:tbl>
    <w:p w:rsidR="00BB5272" w:rsidRDefault="00402497">
      <w:pPr>
        <w:pStyle w:val="Overskrift3"/>
      </w:pPr>
      <w:bookmarkStart w:id="38" w:name="_Toc60765264"/>
      <w:bookmarkStart w:id="39" w:name="plots-remdesivir"/>
      <w:bookmarkEnd w:id="37"/>
      <w:r>
        <w:lastRenderedPageBreak/>
        <w:t>Plots Remdesivir</w:t>
      </w:r>
      <w:bookmarkEnd w:id="38"/>
    </w:p>
    <w:p w:rsidR="00BB5272" w:rsidRDefault="0040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5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6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7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8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9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10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1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vl-sg-plots-rem-1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5272" w:rsidRDefault="00402497">
      <w:pPr>
        <w:pStyle w:val="Overskrift3"/>
      </w:pPr>
      <w:bookmarkStart w:id="40" w:name="_Toc60765265"/>
      <w:bookmarkStart w:id="41" w:name="Xdfd912809168c430761d943b06d9ee4d5576ac8"/>
      <w:bookmarkEnd w:id="39"/>
      <w:r>
        <w:t>Marginal probability estimates by treatment group and difference Remdesivir</w:t>
      </w:r>
      <w:bookmarkEnd w:id="40"/>
    </w:p>
    <w:p w:rsidR="00BB5272" w:rsidRDefault="00402497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603"/>
        <w:gridCol w:w="1240"/>
        <w:gridCol w:w="4710"/>
        <w:gridCol w:w="1147"/>
        <w:gridCol w:w="1765"/>
        <w:gridCol w:w="1744"/>
        <w:gridCol w:w="1008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9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50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8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4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7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3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5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8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2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2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3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6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3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BD &lt;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6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41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7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94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BD ≥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3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48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71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514"/>
        <w:gridCol w:w="1672"/>
        <w:gridCol w:w="4546"/>
        <w:gridCol w:w="1121"/>
        <w:gridCol w:w="1702"/>
        <w:gridCol w:w="1682"/>
        <w:gridCol w:w="980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7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7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6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6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8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4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0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1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1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3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8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&lt; 60 yea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4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1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54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ge ≥ 60 yea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1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5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1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30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lastRenderedPageBreak/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603"/>
        <w:gridCol w:w="1240"/>
        <w:gridCol w:w="4710"/>
        <w:gridCol w:w="1147"/>
        <w:gridCol w:w="1765"/>
        <w:gridCol w:w="1744"/>
        <w:gridCol w:w="1008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6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6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6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8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41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5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6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8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3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8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7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CR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5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2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4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5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5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CR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5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9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667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Estimated treatment effect, Remdesivir</w:t>
      </w:r>
    </w:p>
    <w:tbl>
      <w:tblPr>
        <w:tblStyle w:val="Table"/>
        <w:tblW w:w="4999" w:type="pct"/>
        <w:tblLook w:val="0020" w:firstRow="1" w:lastRow="0" w:firstColumn="0" w:lastColumn="0" w:noHBand="0" w:noVBand="0"/>
        <w:tblCaption w:val="Estimated treatment effect, Remdesivir"/>
      </w:tblPr>
      <w:tblGrid>
        <w:gridCol w:w="2541"/>
        <w:gridCol w:w="1545"/>
        <w:gridCol w:w="4599"/>
        <w:gridCol w:w="1121"/>
        <w:gridCol w:w="1723"/>
        <w:gridCol w:w="1703"/>
        <w:gridCol w:w="985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5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5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5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0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44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7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8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0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7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1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5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1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Ferrit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8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41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9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9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5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Ferrit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1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8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97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lastRenderedPageBreak/>
        <w:t>Estimated treatment effect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Remdesivir"/>
      </w:tblPr>
      <w:tblGrid>
        <w:gridCol w:w="2299"/>
        <w:gridCol w:w="2652"/>
        <w:gridCol w:w="4137"/>
        <w:gridCol w:w="1121"/>
        <w:gridCol w:w="1543"/>
        <w:gridCol w:w="1523"/>
        <w:gridCol w:w="945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3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44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3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0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1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8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4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6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2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8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0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5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 duration &lt; 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9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5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84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mptom duration ≥ 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7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41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37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Estimated treatment effect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Estimated treatment effect, Remdesivir"/>
      </w:tblPr>
      <w:tblGrid>
        <w:gridCol w:w="2508"/>
        <w:gridCol w:w="1701"/>
        <w:gridCol w:w="4535"/>
        <w:gridCol w:w="1121"/>
        <w:gridCol w:w="1698"/>
        <w:gridCol w:w="1678"/>
        <w:gridCol w:w="979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ub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41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50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32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6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7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7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9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40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7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 and subgroup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1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74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igh viral loa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1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1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 effect (Difference in slope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1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58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w viral loa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reatment/Subgroup interac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7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8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502</w:t>
            </w:r>
          </w:p>
        </w:tc>
      </w:tr>
    </w:tbl>
    <w:p w:rsidR="00BB5272" w:rsidRDefault="00402497">
      <w:pPr>
        <w:pStyle w:val="Overskrift2"/>
      </w:pPr>
      <w:bookmarkStart w:id="42" w:name="_Toc60765266"/>
      <w:bookmarkStart w:id="43" w:name="respiratory-failure-by-po2fio2-ratio"/>
      <w:bookmarkEnd w:id="33"/>
      <w:bookmarkEnd w:id="41"/>
      <w:r>
        <w:lastRenderedPageBreak/>
        <w:t>Respiratory failure by pO2/FiO2-ratio</w:t>
      </w:r>
      <w:bookmarkEnd w:id="42"/>
    </w:p>
    <w:p w:rsidR="00BB5272" w:rsidRDefault="00402497">
      <w:pPr>
        <w:pStyle w:val="Overskrift3"/>
      </w:pPr>
      <w:bookmarkStart w:id="44" w:name="_Toc60765267"/>
      <w:bookmarkStart w:id="45" w:name="plots-2"/>
      <w:r>
        <w:t>Plots</w:t>
      </w:r>
      <w:bookmarkEnd w:id="44"/>
    </w:p>
    <w:p w:rsidR="00BB5272" w:rsidRDefault="0040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rf-plots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rf-plots-2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rf-plots-3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rf-plots-4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5272" w:rsidRDefault="00402497">
      <w:pPr>
        <w:pStyle w:val="Overskrift3"/>
      </w:pPr>
      <w:bookmarkStart w:id="46" w:name="_Toc60765268"/>
      <w:bookmarkStart w:id="47" w:name="Xaabe19c40929888ae59dec2adb34101e2c6d9d0"/>
      <w:bookmarkEnd w:id="45"/>
      <w:r>
        <w:t>Marginal probability estimates by treatment group and difference</w:t>
      </w:r>
      <w:bookmarkEnd w:id="46"/>
    </w:p>
    <w:p w:rsidR="00BB5272" w:rsidRDefault="00402497">
      <w:pPr>
        <w:pStyle w:val="TableCaption"/>
      </w:pPr>
      <w:r>
        <w:t>Estimated treatment effect, 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Hydroxychloroquine"/>
      </w:tblPr>
      <w:tblGrid>
        <w:gridCol w:w="2987"/>
        <w:gridCol w:w="2271"/>
        <w:gridCol w:w="1121"/>
        <w:gridCol w:w="1724"/>
        <w:gridCol w:w="1704"/>
        <w:gridCol w:w="985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69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6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69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.24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75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99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3.52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7.99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9.05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0.14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4.42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5.86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3.37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1.33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.57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405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Estimated treatment effect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Estimated treatment effect, Remdesivir"/>
      </w:tblPr>
      <w:tblGrid>
        <w:gridCol w:w="2543"/>
        <w:gridCol w:w="2271"/>
        <w:gridCol w:w="1121"/>
        <w:gridCol w:w="1724"/>
        <w:gridCol w:w="1704"/>
        <w:gridCol w:w="985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xplan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58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96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97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.69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in sl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4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2.50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6.23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8.77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evel at day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2.81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5.45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60.17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at day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9.36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9.97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950</w:t>
            </w:r>
          </w:p>
        </w:tc>
      </w:tr>
    </w:tbl>
    <w:p w:rsidR="00BB5272" w:rsidRDefault="00402497">
      <w:pPr>
        <w:pStyle w:val="Overskrift2"/>
      </w:pPr>
      <w:bookmarkStart w:id="48" w:name="_Toc60765269"/>
      <w:bookmarkStart w:id="49" w:name="dichotomous-endpoints"/>
      <w:bookmarkEnd w:id="43"/>
      <w:bookmarkEnd w:id="47"/>
      <w:r>
        <w:t>Dichotomous endpoints</w:t>
      </w:r>
      <w:bookmarkEnd w:id="48"/>
    </w:p>
    <w:p w:rsidR="00BB5272" w:rsidRDefault="00402497">
      <w:pPr>
        <w:pStyle w:val="Overskrift3"/>
      </w:pPr>
      <w:bookmarkStart w:id="50" w:name="_Toc60765270"/>
      <w:bookmarkStart w:id="51" w:name="descriptives-1"/>
      <w:r>
        <w:t>Descriptives</w:t>
      </w:r>
      <w:bookmarkEnd w:id="50"/>
    </w:p>
    <w:p w:rsidR="00BB5272" w:rsidRDefault="00402497">
      <w:pPr>
        <w:pStyle w:val="TableCaption"/>
      </w:pPr>
      <w:r>
        <w:t>Hydroxychol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ydroxycholoquine"/>
      </w:tblPr>
      <w:tblGrid>
        <w:gridCol w:w="5688"/>
        <w:gridCol w:w="2543"/>
        <w:gridCol w:w="2987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7.7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7.7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7.7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(19.2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(19.2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WHO disease state progression (censoreda at day 6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(19.2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(15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(15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7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(15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(23.1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(23.1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(1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(23.1%)</w:t>
            </w:r>
          </w:p>
        </w:tc>
      </w:tr>
    </w:tbl>
    <w:p w:rsidR="00BB5272" w:rsidRDefault="00402497">
      <w:pPr>
        <w:pStyle w:val="Brdtekst"/>
      </w:pPr>
      <w:r>
        <w:t>Figures are number of patients with the outcome and percent (%)</w:t>
      </w:r>
    </w:p>
    <w:p w:rsidR="00BB5272" w:rsidRDefault="00402497">
      <w:pPr>
        <w:pStyle w:val="TableCaption"/>
      </w:pPr>
      <w:r>
        <w:t>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"/>
      </w:tblPr>
      <w:tblGrid>
        <w:gridCol w:w="5688"/>
        <w:gridCol w:w="2543"/>
        <w:gridCol w:w="2039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(7.1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(5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(7.1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(22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14.3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(22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14.3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(22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14.3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9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9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9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(19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(1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(19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(19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(19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(19%)</w:t>
            </w:r>
          </w:p>
        </w:tc>
      </w:tr>
    </w:tbl>
    <w:p w:rsidR="00BB5272" w:rsidRDefault="00402497">
      <w:pPr>
        <w:pStyle w:val="Brdtekst"/>
      </w:pPr>
      <w:r>
        <w:t>Figures are number of patients with the outcome and percent (%)</w:t>
      </w:r>
    </w:p>
    <w:p w:rsidR="00BB5272" w:rsidRDefault="00402497">
      <w:pPr>
        <w:pStyle w:val="Overskrift3"/>
      </w:pPr>
      <w:bookmarkStart w:id="52" w:name="_Toc60765271"/>
      <w:bookmarkStart w:id="53" w:name="Xf0a23626b903960512f05f797143db4a51bb5e0"/>
      <w:bookmarkEnd w:id="51"/>
      <w:r>
        <w:lastRenderedPageBreak/>
        <w:t>Marginal probability estimates by treatment group and difference</w:t>
      </w:r>
      <w:bookmarkEnd w:id="52"/>
    </w:p>
    <w:p w:rsidR="00BB5272" w:rsidRDefault="00402497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5267"/>
        <w:gridCol w:w="2395"/>
        <w:gridCol w:w="2918"/>
        <w:gridCol w:w="3640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stimated marginal treatment effect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.7% (-1.3 to 8.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7% (0.4 to 14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% (-4.8 to 12.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9% (-1.7 to 5.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7% (0.4 to 14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8% (-2.2 to 13.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9% (-1.7 to 5.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7% (0.4 to 14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8% (-2.2 to 13.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% (4 to 21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.2% (8.5 to 29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3% (-7.7 to 20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% (4 to 21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.2% (8.5 to 29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3% (-7.7 to 20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% (4 to 21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.2% (8.5 to 29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3% (-7.7 to 20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4% (0.4 to 14.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.4% (5.6 to 25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% (-4.1 to 20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4% (0.4 to 14.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.4% (5.6 to 25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% (-4.1 to 20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4% (0.4 to 14.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.4% (5.6 to 25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% (-4.1 to 20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% (4 to 21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3.1% (11.6 to 34.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.1% (-4.4 to 24.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% (4 to 21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3.1% (11.6 to 34.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.1% (-4.4 to 24.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% (4 to 21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3.1% (11.6 to 34.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.1% (-4.4 to 24.7)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mdesivir"/>
      </w:tblPr>
      <w:tblGrid>
        <w:gridCol w:w="5631"/>
        <w:gridCol w:w="2523"/>
        <w:gridCol w:w="2180"/>
        <w:gridCol w:w="3886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stimated marginal treatment effect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ortality during hospitalis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1% (-0.6 to 14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% (-10.1 to 10.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ortality (censored at day 2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3% (-0.5 to 11.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.4% (-2.2 to 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-2.9% (-10.3 to 4.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ortality (censored at day 6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3% (-0.5 to 11.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1% (-0.6 to 14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9% (-7.8 to 11.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disease state progress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2.8% (11.9 to 33.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 xml:space="preserve">14.3% (3.7 to </w:t>
            </w:r>
            <w:r>
              <w:lastRenderedPageBreak/>
              <w:t>24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-8.5% (-23.7 to 6.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disease state progression (censoreda at day 2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2.8% (11.9 to 33.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.3% (3.7 to 24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-8.5% (-23.7 to 6.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WHO disease state progression (censoreda at day 6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2.8% (11.9 to 33.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.3% (3.7 to 24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-8.5% (-23.7 to 6.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chanical ventilation during hospitalis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.5% (0.6 to 18.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.5% (-8.6 to 13.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chanical ventilation (censored at day 2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.5% (0.6 to 18.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.5% (-8.6 to 13.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chanical ventilation (censored at day 6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% (0.4 to 13.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.5% (0.6 to 18.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.5% (-8.6 to 13.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ssion to ICU during hospitalis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.3% (9.1 to 29.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-0.3% (-15.9 to 15.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ssion to ICU (censored at day 2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.3% (9.1 to 29.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-0.3% (-15.9 to 15.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dmission to ICU (censored at day 6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.3% (9.1 to 29.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% (7.2 to 30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-0.3% (-15.9 to 15.4)</w:t>
            </w:r>
          </w:p>
        </w:tc>
      </w:tr>
    </w:tbl>
    <w:p w:rsidR="00BB5272" w:rsidRDefault="00402497">
      <w:pPr>
        <w:pStyle w:val="Overskrift2"/>
      </w:pPr>
      <w:bookmarkStart w:id="54" w:name="_Toc60765272"/>
      <w:bookmarkStart w:id="55" w:name="inflammatory-laboratory-parameters"/>
      <w:bookmarkEnd w:id="49"/>
      <w:bookmarkEnd w:id="53"/>
      <w:r>
        <w:t>Inflammatory laboratory parameters</w:t>
      </w:r>
      <w:bookmarkEnd w:id="54"/>
    </w:p>
    <w:p w:rsidR="00BB5272" w:rsidRDefault="00402497">
      <w:pPr>
        <w:pStyle w:val="Overskrift3"/>
      </w:pPr>
      <w:bookmarkStart w:id="56" w:name="_Toc60765273"/>
      <w:bookmarkStart w:id="57" w:name="descriptives-2"/>
      <w:r>
        <w:t>Descriptives</w:t>
      </w:r>
      <w:bookmarkEnd w:id="56"/>
    </w:p>
    <w:p w:rsidR="00BB5272" w:rsidRDefault="00402497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723"/>
        <w:gridCol w:w="3286"/>
        <w:gridCol w:w="3316"/>
        <w:gridCol w:w="3895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8.7 (74.6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5.33 (68.3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5.5 [34 - 124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6 [47 - 13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/ 5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5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5.17 (84.0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5.68 (70.5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8 [34.5 - 12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8.5 [52.5 - 14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4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4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9.31 (78.6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6.96 (81.4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7.5 [37.75 - 113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5.5 [42.75 - 124.7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4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4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2.94 (74.9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2.05 (7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0 [33 - 121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9.5 [44 - 132.2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3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4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1.99 (76.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8.54 (80.7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7 [46 - 132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0 [39.5 - 141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3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3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7.34 (84.3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1.36 (65.8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5.5 [48.75 - 147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5 [36.5 - 140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3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2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3.32 (82.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3.15 (67.9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8 [25.75 - 13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2 [28 - 115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3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2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7.12 (68.3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2.86 (94.1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6 [16.5 - 140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1 [20 - 157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2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2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5.68 (67.2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0.3 (101.3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5 [21 - 94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8 [29 - 191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2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1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6.24 (65.6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8.29 (93.1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1.5 [16.5 - 102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4.5 [35.5 - 171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1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1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9.63 (53.4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3.83 (93.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9 [12 - 66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7 [23.25 - 144.7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1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1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3.3 (97.2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0.88 (85.0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1.5 [7.55 - 111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5.5 [26.25 - 110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4.51 (74.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3.75 (85.9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2 [11 - 15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1 [18.25 - 79.2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9.43 (92.1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8.11 (65.8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1 [35 - 187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3 [14 - 99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7.33 (127.3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.17 (28.5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7 [15.85 - 231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4.5 [13.25 - 46.2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/ 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6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CRP (m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CRP (mg/L), Remdesivir"/>
      </w:tblPr>
      <w:tblGrid>
        <w:gridCol w:w="2856"/>
        <w:gridCol w:w="2520"/>
        <w:gridCol w:w="2543"/>
        <w:gridCol w:w="2183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3.54 (74.8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0.47 (64.3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2 [33 - 141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0 [39.75 - 139.2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5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/ 4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1.65 (74.1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2.89 (65.1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4 [38 - 122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9 [46.5 - 128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/ 4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3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7.71 (69.4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8.57 (72.1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0.5 [35.5 - 11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6 [30 - 121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4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3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3.23 (72.6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8.64 (72.0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4 [31.5 - 137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6 [23.75 - 81.7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3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3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5.7 (82.4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9.4 (84.0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5.5 [44.5 - 123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8 [22 - 89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3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2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9.7 (82.8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0.37 (89.7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6 [31.25 - 108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 [15 - 8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3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2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7.88 (85.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0.9 (85.4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5.5 [25.5 - 126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2 [14.5 - 7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3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1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0.38 (66.4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6.79 (66.0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7.5 [26.75 - 131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5 [12 - 49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2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1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6.13 (74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6.86 (66.2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5 [32 - 89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 [14 - 91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/ 2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1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1.37 (76.9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2.07 (55.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0 [22.75 - 95.2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 [7 - 36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2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1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9.98 (67.4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5.27 (50.5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1 [17.5 - 76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[6 - 22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1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1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3.04 (118.5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7.82 (46.3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3.5 [12.5 - 80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[5 - 76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1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1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5.4 (212.9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6.79 (59.4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7 [34.25 - 110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 [5 - 107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6.01 (109.5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9.86 (95.6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8.5 [16 - 93.2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2 [41.5 - 166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8.77 (87.7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3.42 (84.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4.5 [13.5 - 36.2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.95 [4.98 - 57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/ 6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651"/>
        <w:gridCol w:w="3220"/>
        <w:gridCol w:w="3532"/>
        <w:gridCol w:w="3817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32.58 (629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94.45 (773.0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31.5 [320.75 - 991.2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26 [295 - 129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5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4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54.03 (622.0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27.07 (740.5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37.5 [408.75 - 1091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18.5 [429 - 1416.2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 / 3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1 / 3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00.51 (513.7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31.55 (797.6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03 [403.5 - 1104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89.5 [272.5 - 1235.7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4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4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13.23 (739.0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81.88 (825.1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56 [440.5 - 1366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53 [420.75 - 1426.7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 / 3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/ 3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74.5 (1244.3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41.12 (856.2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51 [495.75 - 1811.2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88.5 [461.5 - 159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/ 2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 / 2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46.7 (766.1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64.4 (708.7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91.5 [475 - 1641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17 [804 - 1452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 / 2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2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44.04 (921.5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23.5 (519.6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96 [468.5 - 162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39 [712.5 - 1254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2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2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73.6 (778.4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51.77 (959.3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59.5 [508 - 1466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51.5 [788.75 - 1452.2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2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2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20.93 (663.6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79.2 (1144.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58.5 [301 - 1039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05 [666.5 - 1452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1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1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82.87 (678.1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53.62 (673.4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62 [492 - 112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31 [531 - 1256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1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1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37.1 (51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40.36 (654.2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07.5 [309.25 - 985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39 [793.5 - 1469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1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69.4 (334.5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69.75 (1042.6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07 [300 - 766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69.5 [1146.75 - 2792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27 (526.6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15 (1167.0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18 [107.5 - 691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90.5 [676.25 - 229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77.29 (316.1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33.67 (774.9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51 [284 - 726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64 [665 - 1160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47.2 (267.0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75 (529.0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92 [141 - 58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02 [713.5 - 1363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4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Ferrit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Ferritin (µg/L), Remdesivir"/>
      </w:tblPr>
      <w:tblGrid>
        <w:gridCol w:w="2856"/>
        <w:gridCol w:w="2520"/>
        <w:gridCol w:w="2631"/>
        <w:gridCol w:w="2897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20.65 (722.4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52.26 (3597.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89 [317.75 - 1076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94.5 [343.25 - 1262.2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5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/ 4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93.06 (692.7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77.77 (3604.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51 [409 - 111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01.5 [440.5 - 1729.7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4 / 3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/ 2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18.08 (668.3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19.66 (1994.6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42 [437.5 - 1133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38.5 [500.25 - 1636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/ 3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3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04.46 (938.0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23.79 (979.9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12 [596 - 1597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80.5 [433 - 1307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/ 3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/ 2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85.43 (1495.0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86.7 (901.3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85 [648.5 - 1927.2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30.5 [849.25 - 1707.2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/ 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2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15.82 (1104.1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68.93 (756.4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51 [517.5 - 133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19.5 [782.5 - 1841.7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/ 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1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63.89 (1260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59.69 (546.3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14.5 [578.5 - 1555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36.5 [463.5 - 115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2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1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70.36 (836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35 (425.3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29 [644 - 183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91.5 [597 - 1368.7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2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1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62 (783.7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36.2 (405.7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17 [499.5 - 1218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12 [754.75 - 1167.7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1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65.13 (703.1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12.8 (490.1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76 [501.5 - 1416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56.5 [503 - 1250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1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1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94.08 (544.7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54.75 (613.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70.5 [516.5 - 1223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11.5 [669.5 - 1206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41.92 (456.8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61.63 (775.4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61.5 [324.5 - 87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06 [621.25 - 993.2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1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98 (293.6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16.83 (308.8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39 [603 - 667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84.5 [752 - 1007.2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88.43 (422.0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66.83 (66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49 [404.5 - 683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91 [431 - 1449.2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89.89 (451.0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96 (638.0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83 [376 - 634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98 [396 - 75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5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695"/>
        <w:gridCol w:w="3259"/>
        <w:gridCol w:w="3403"/>
        <w:gridCol w:w="3863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7.36 (110.8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07.77 (125.7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51.5 [199.75 - 324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7 [234.5 - 360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5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5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6.48 (93.2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06.82 (123.3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7 [226 - 312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3 [233 - 347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 / 2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 / 3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4.74 (97.5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23.03 (118.1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2.5 [227.5 - 332.2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18 [241.5 - 37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/ 3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/ 3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11 (103.6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6.38 (130.7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94 [261 - 34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15 [239.75 - 438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 / 2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/ 3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24.38 (112.7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57.65 (125.6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4.5 [245.25 - 35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3.5 [267.5 - 458.2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/ 2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 / 2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23.5 (120.2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48.17 (110.9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92 [259 - 354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19 [280.5 - 389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 / 2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/ 2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0.91 (88.9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18.76 (120.0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0 [234.5 - 283.2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09 [271 - 379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/ 2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2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1.8 (73.6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96.8 (85.9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56.5 [226.75 - 288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1 [234 - 35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2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2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9.29 (104.0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14 (50.5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48.5 [228.5 - 311.2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24 [289 - 34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1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1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5.25 (138.6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16.75 (75.7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59.5 [213 - 290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0 [284.75 - 366.7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1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1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56.73 (92.9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08.1 (65.7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25 [200.5 - 292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24.5 [252 - 35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1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1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19.38 (63.5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3.25 (73.7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34.5 [173 - 260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2.5 [290.75 - 37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50.13 (99.2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0.17 (89.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31.5 [203.5 - 270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26 [276.25 - 36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0.83 (56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8.72 (85.0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9 [148.75 - 213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2 [241 - 327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00.17 (9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47.75 (70.6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6 [141.25 - 227.2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50 [325.75 - 372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4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LDH (U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DH (U/L), Remdesivir"/>
      </w:tblPr>
      <w:tblGrid>
        <w:gridCol w:w="2856"/>
        <w:gridCol w:w="2520"/>
        <w:gridCol w:w="2631"/>
        <w:gridCol w:w="2631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0.71 (100.5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4.51 (155.8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38.5 [195.25 - 351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4 [234 - 400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5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4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6.04 (85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67.81 (180.2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7 [227.5 - 330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3 [230 - 489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0 / 2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1 / 2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96.94 (125.0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9.73 (163.5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0 [229 - 336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21 [214.5 - 429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 / 3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/ 2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25.25 (128.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72.58 (210.6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00 [229 - 389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0 [225.25 - 428.7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 / 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/ 2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5.92 (126.5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13.43 (221.7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96 [239 - 420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47.5 [279 - 49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/ 2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/ 1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22.44 (144.5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14.22 (157.1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95 [231 - 376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84.5 [287.25 - 502.2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 / 2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1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96.61 (136.4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53 (127.9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59.5 [206.5 - 316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01 [276 - 379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 / 1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1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02.1 (106.5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06.79 (140.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56 [226 - 364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99 [198.5 - 385.7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2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1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13.37 (126.3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8.13 (105.5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55 [229.5 - 409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14.5 [251.5 - 424.2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1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1.79 (159.9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24.14 (108.0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95.5 [227.5 - 401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9 [231.5 - 41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1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93 (117.7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22.29 (122.9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58.5 [204 - 371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5 [222.5 - 40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57.31 (99.9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57.83 (135.5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69 [179 - 30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7 [159.25 - 372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1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60.14 (75.7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3.5 (105.1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91 [219 - 308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85.5 [192.75 - 364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8.17 (42.0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39.5 (144.3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3 [174 - 227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66 [297.75 - 407.7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09.89 (67.5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50.2 (143.6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7 [147 - 237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5 [158 - 28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5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723"/>
        <w:gridCol w:w="3286"/>
        <w:gridCol w:w="3316"/>
        <w:gridCol w:w="3895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9 (0.5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6 (0.9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 [0.85 - 1.4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[0.7 - 1.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5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8 (0.5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06 (0.3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 [0.7 - 1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[0.8 - 1.2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 / 3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/ 3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 (0.6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 (0.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 [0.9 - 1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 [0.9 - 1.4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4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4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1 (0.5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3 (0.3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[0.9 - 1.5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[0.8 - 1.4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 / 3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3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2 (0.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9 (0.5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 [0.7 - 1.6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 [0.8 - 1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2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/ 2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4 (0.5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9 (0.4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[0.8 - 1.4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 [0.9 - 1.4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/ 2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2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9 (0.6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5 (0.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 [0.95 - 1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5 [1.1 - 1.4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2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2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2 (0.4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4 (0.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 [1.2 - 1.9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 [1 - 1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2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2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2 (0.4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6 (0.8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5 [1.2 - 1.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5 [0.9 - 2.1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1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1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9 (0.6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7 (0.6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 [1 - 1.6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 [1.1 - 1.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1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1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66 (0.6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78 (0.7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6 [1.25 - 1.9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9 [1.4 - 2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1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1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57 (0.7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68 (0.8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6 [1.1 - 1.7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7 [1.1 - 1.9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54 (0.7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.68 (1.0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5 [0.88 - 2.0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.05 [2.45 - 3.2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69 (0.6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.23 (0.6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9 [1.1 - 2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.1 [1.88 - 2.4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5 (0.6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82 (0.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 [0.9 - 1.7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5 [1.4 - 1.9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5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lastRenderedPageBreak/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2856"/>
        <w:gridCol w:w="2520"/>
        <w:gridCol w:w="2543"/>
        <w:gridCol w:w="2039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6 (0.5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9 (0.5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[0.8 - 1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 [0.88 - 1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5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4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9 (0.4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 (0.6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 [0.75 - 1.4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 [0.7 - 1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2 / 3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 / 2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 (0.5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5 (0.5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5 [1 - 1.7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 [0.9 - 1.6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/ 3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/ 2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 (0.5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7 (0.7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 [0.9 - 1.7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 [0.9 - 1.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/ 3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/ 2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2 (0.5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4 (0.9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 [0.88 - 1.7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 [0.6 - 1.5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/ 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/ 1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4 (0.6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56 (1.0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 [0.93 - 1.8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 [0.75 - 2.2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3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1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3 (0.5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56 (1.1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 [1 - 1.8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5 [0.7 - 1.9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/ 2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1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56 (0.6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9 (0.5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5 [1.3 - 1.9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 [1.1 - 1.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2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1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69 (0.6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.11 (2.3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65 [1.33 - 1.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55 [1.15 - 1.9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1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68 (0.7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2 (0.7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55 [1.25 - 1.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 [0.8 - 1.9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1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82 (0.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5 (0.7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75 [1.58 - 2.0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 [0.7 - 1.6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68 (0.5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6 (0.6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85 [1.55 - 2.0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55 [0.93 - 1.9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1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8 (1.0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61 (1.0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9 [1.1 - 2.4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5 [1.05 - 2.0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83 (1.0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7 (0.6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[1.05 - 2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5 [0.8 - 1.6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51 (0.7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94 (1.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 [0.95 - 2.2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.3 [0.6 - 2.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5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723"/>
        <w:gridCol w:w="3286"/>
        <w:gridCol w:w="3316"/>
        <w:gridCol w:w="3895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84 (2.5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19 (2.8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1 [2.8 - 6.3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9 [3.03 - 6.8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5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5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67 (2.3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77 (2.7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[3 - 5.7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.9 [2.9 - 6.0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 / 3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/ 3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48 (2.4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92 (2.5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.65 [2.78 - 5.7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5 [3.2 - 6.5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4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4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88 (2.8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96 (2.7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.8 [3.1 - 6.9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8 [3.13 - 6.6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 / 3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3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52 (2.2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38 (2.5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.7 [3.05 - 5.5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2 [3.9 - 5.9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/ 2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05 (2.4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08 (2.0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6 [3.4 - 6.1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8 [3.85 - 6.2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/ 2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2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06 (2.6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28 (2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5 [3.5 - 6.2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65 [3.85 - 6.3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2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2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12 (2.5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59 (2.2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.9 [2.9 - 7.1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3 [4.3 - 6.9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2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2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87 (3.1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68 (1.8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7 [4.1 - 7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45 [4.2 - 7.1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1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1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83 (2.0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22 (2.1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3 [2.7 - 5.9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3 [4.4 - 7.7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1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1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78 (3.6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66 (1.6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4 [3.65 - 6.0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2 [4.85 - 6.9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1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1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9 (3.6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8 (2.1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9 [4.25 - 6.5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1 [5.4 - 7.7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18 (3.4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04 (2.4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5 [4.88 - 8.5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3 [6.1 - 7.4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.77 (5.2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9 (3.0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.5 [4.8 - 10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3 [4.8 - 5.4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92 (4.0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98 (3.3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95 [4.7 - 7.7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4 [5.5 - 11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5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2856"/>
        <w:gridCol w:w="2520"/>
        <w:gridCol w:w="2543"/>
        <w:gridCol w:w="2039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(2.9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02 (3.1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5 [2.9 - 6.6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3 [2.7 - 6.8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5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3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93 (4.8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95 (2.8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3 [3.3 - 6.4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.8 [2.95 - 7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2 / 3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 / 2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33 (4.0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61 (3.5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1 [2.65 - 7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2 [3 - 7.1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/ 3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/ 2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75 (4.1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69 (2.4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.85 [3.03 - 8.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2 [3.25 - 5.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/ 3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/ 2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28 (5.3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23 (2.9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05 [3.18 - 8.4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75 [3.15 - 6.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/ 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/ 1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66 (4.4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18 (2.1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25 [3.75 - 8.2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[4.13 - 6.0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3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1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65 (4.2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68 (3.8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05 [4.13 - 7.2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35 [4.5 - 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/ 2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1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05 (3.8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(3.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85 [4.53 - 8.9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.8 [3.8 - 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2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1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.15 (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94 (3.2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55 [5.35 - 11.3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2 [3.95 - 6.8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2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1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71 (3.5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.09 (4.6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55 [5.33 - 10.0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9 [4.6 - 9.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1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.2 (3.7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9 (4.4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25 [5.6 - 10.6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2 [4.2 - 9.4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1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26 (4.0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88 (2.4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7 [4.2 - 9.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55 [5.08 - 9.2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1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.82 (3.1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.33 (4.5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.3 [7.9 - 12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.95 [5.58 - 11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.43 (5.0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.8 (2.8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.2 [7.6 - 12.1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55 [6.95 - 11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/ 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/ 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.3 (3.8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68 (2.7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.8 [6.5 - 9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.2 [3.3 - 7.1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/ 5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723"/>
        <w:gridCol w:w="3286"/>
        <w:gridCol w:w="3316"/>
        <w:gridCol w:w="3895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1 (0.2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4 (0.2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[0.1 - 0.2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3 [0.1 - 0.26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 / 3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1 / 3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56 (1.0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75 (5.0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4 [0.1 - 0.24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 [0.11 - 0.4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5 / 1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4 / 1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47 (1.0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42 (5.5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3 [0.1 - 0.2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8 [0.1 - 0.4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5 / 2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3 / 2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31 (0.4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4 (4.0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[0.1 - 0.21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2 [0.1 - 0.21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3 / 2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6 / 1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33 (0.4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8 (2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2 [0.1 - 0.2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 [0.1 - 0.34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2 / 1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6 / 1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36 (0.4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51 (1.0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2 [0.1 - 0.46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 [0.11 - 0.24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3 / 1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9 / 1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46 (0.9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31 (0.6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1 [0.1 - 0.22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4 [0.1 - 0.17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 / 1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 / 1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6 (0.1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35 (0.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[0.1 - 0.14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7 [0.1 - 0.26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/ 1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/ 1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 (0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 (0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1 [0.1 - 0.2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[0.1 - 0.18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/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/ 1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32 (0.5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7 (0.2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[0.1 - 0.14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1 [0.1 - 0.44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1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9 (0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3 (0.1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[0.09 - 0.1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[0.1 - 0.37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91 (2.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4 (0.2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[0.1 - 0.35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5 [0.3 - 0.55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33 (0.6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7 (0.0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[0.06 - 0.1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5 [0.1 - 0.22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8 (0.1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36 (0.4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[0.1 - 0.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4 [0.1 - 0.34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08 (0.0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5 (0.2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08 [0.07 - 0.09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4 [0.12 - 0.32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3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2856"/>
        <w:gridCol w:w="2520"/>
        <w:gridCol w:w="2543"/>
        <w:gridCol w:w="2039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Days since randomisa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4 (0.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78 (2.2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1 [0.1 - 0.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3 [0.1 - 0.2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 / 3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3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34 (0.4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8 (3.2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3 [0.1 - 0.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4 [0.1 - 0.52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1 / 1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2 / 1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33 (0.4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93 (2.1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4 [0.1 - 0.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 [0.1 - 0.5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7 / 2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1 / 2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32 (0.4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 (0.1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4 [0.1 - 0.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[0.1 - 0.2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3 / 2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 / 2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07 (3.4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84 (1.08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4 [0.1 - 0.21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43 [0.16 - 1.0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4 / 1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2 / 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2 (3.4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54 (0.6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1 [0.1 - 0.4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4 [0.12 - 0.77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5 / 1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 / 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96 (2.6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5 (0.24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3 [0.1 - 0.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[0.1 - 0.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3 / 1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/ 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8 (0.1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4 (0.2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[0.1 - 0.21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[0.1 - 0.34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7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/ 1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/ 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55 (0.9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 (0.1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7 [0.12 - 0.3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1 [0.1 - 0.26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/ 1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54 (0.7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9 (0.13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6 [0.1 - 0.5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1 [0.1 - 0.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/ 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36 (0.5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8 (0.0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2 [0.1 - 0.28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 [0.1 - 0.22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/ 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94 (1.9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7 (0.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1 [0.1 - 0.3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3 [0.1 - 0.19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49 (0.5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1 (0.0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31 [0.1 - 0.63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 [0.1 - 0.11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2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/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 / 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3 (0.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58 (1.0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6 [0.1 - 0.34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13 [0.1 - 0.16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9 / 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/ 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3 (0.1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83 (1.0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[IQR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23 [0.16 - 0.29]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0.41 [0.11 - 1.13]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day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issing / Non-Missing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 / 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/ 4</w:t>
            </w:r>
          </w:p>
        </w:tc>
      </w:tr>
    </w:tbl>
    <w:p w:rsidR="00BB5272" w:rsidRDefault="00402497">
      <w:pPr>
        <w:pStyle w:val="Overskrift3"/>
      </w:pPr>
      <w:bookmarkStart w:id="58" w:name="_Toc60765274"/>
      <w:bookmarkStart w:id="59" w:name="plots-3"/>
      <w:bookmarkEnd w:id="57"/>
      <w:r>
        <w:lastRenderedPageBreak/>
        <w:t>Plots</w:t>
      </w:r>
      <w:bookmarkEnd w:id="58"/>
    </w:p>
    <w:p w:rsidR="00BB5272" w:rsidRDefault="0040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2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3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4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5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6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7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8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9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10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1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efflbres-plots-12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5272" w:rsidRDefault="00402497">
      <w:pPr>
        <w:pStyle w:val="Overskrift3"/>
      </w:pPr>
      <w:bookmarkStart w:id="60" w:name="_Toc60765275"/>
      <w:bookmarkStart w:id="61" w:name="efficacy-estimates-1"/>
      <w:bookmarkEnd w:id="59"/>
      <w:r>
        <w:t>Efficacy estimates</w:t>
      </w:r>
      <w:bookmarkEnd w:id="60"/>
    </w:p>
    <w:p w:rsidR="00BB5272" w:rsidRDefault="00402497">
      <w:pPr>
        <w:pStyle w:val="TableCaption"/>
      </w:pPr>
      <w:r>
        <w:t>CRP (m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0.38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4.61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6.15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8.25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2.28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4.21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.13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3.37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7.65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447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4.71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7.63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71.79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3.97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9.90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8.03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0.74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31.50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0.01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10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CRP (m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CRP (mg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1.18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6.51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5.86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5.54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22.19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8.89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4.35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2.03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.32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66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6.09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6.19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75.98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5.93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5.65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6.22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30.15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50.93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9.37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4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Ferrit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5.68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5.25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6.12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1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.74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7.43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0.91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85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33.94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62.03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5.86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793.81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68.34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019.28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954.70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680.44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228.96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60.88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64.66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86.44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33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Ferritin (µg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Ferritin (µg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6.91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3.38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7.20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0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63.20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95.03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31.37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80.11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18.11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42.1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894.19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639.44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148.95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863.89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83.57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144.20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30.31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377.64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17.02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864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LDH (U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.34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4.70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.01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43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5.27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8.73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.81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3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3.93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8.73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0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39.44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15.63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63.26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50.16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24.33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76.00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0.72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24.29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5.73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548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LDH (U/L), 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DH (U/L), Remdesivir"/>
      </w:tblPr>
      <w:tblGrid>
        <w:gridCol w:w="3974"/>
        <w:gridCol w:w="3226"/>
        <w:gridCol w:w="1422"/>
        <w:gridCol w:w="2187"/>
        <w:gridCol w:w="2162"/>
        <w:gridCol w:w="1249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2.90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3.50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85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0.16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4.36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5.96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0.46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5.72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5.19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52.60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24.57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80.63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29.23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99.42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59.04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23.36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63.93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7.20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59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Lymphocyte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Lymphocytes (x10^9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5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4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5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7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.8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.05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.68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.46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4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45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6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53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Lymphocyte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Lymphocytes (x10^9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6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4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3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52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.61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.12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.02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.69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2.35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5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4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56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447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Neutrophils (x10^9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Neutrophils (x10^9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6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3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19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8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95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6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5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7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7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.03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.31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.75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.17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.40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.94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90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1.18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793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Neutrophils (x10^9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Neutrophils (x10^9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1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2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858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4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29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7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7.10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.99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8.22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5.48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4.48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6.47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1.6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3.10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30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Procalcitonin (µg/L), HCQ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Procalcitonin (µg/L), HCQ"/>
      </w:tblPr>
      <w:tblGrid>
        <w:gridCol w:w="3822"/>
        <w:gridCol w:w="3645"/>
        <w:gridCol w:w="1368"/>
        <w:gridCol w:w="2104"/>
        <w:gridCol w:w="2079"/>
        <w:gridCol w:w="1202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3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0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5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4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6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2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4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82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1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25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2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70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600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Procalcitonin (µg/L), 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Procalcitonin (µg/L), Remdesivir"/>
      </w:tblPr>
      <w:tblGrid>
        <w:gridCol w:w="3133"/>
        <w:gridCol w:w="2543"/>
        <w:gridCol w:w="1121"/>
        <w:gridCol w:w="1724"/>
        <w:gridCol w:w="1704"/>
        <w:gridCol w:w="985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stimat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Low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Upper 95% C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  <w:jc w:val="right"/>
            </w:pPr>
            <w:r>
              <w:t>P-value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7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lope 1st week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4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7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fference in 1st week sl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6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4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62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level by treatme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00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ay 10 treatment differenc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086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-0.191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  <w:jc w:val="right"/>
            </w:pPr>
            <w:r>
              <w:t>0.106</w:t>
            </w:r>
          </w:p>
        </w:tc>
      </w:tr>
    </w:tbl>
    <w:p w:rsidR="00BB5272" w:rsidRDefault="00402497">
      <w:pPr>
        <w:pStyle w:val="Overskrift2"/>
      </w:pPr>
      <w:bookmarkStart w:id="62" w:name="_Toc60765276"/>
      <w:bookmarkStart w:id="63" w:name="sars-cov2-antibodies-at-day-90"/>
      <w:bookmarkEnd w:id="55"/>
      <w:bookmarkEnd w:id="61"/>
      <w:r>
        <w:t>SARS-CoV2 antibodies at day 90</w:t>
      </w:r>
      <w:bookmarkEnd w:id="62"/>
    </w:p>
    <w:p w:rsidR="00BB5272" w:rsidRDefault="00402497">
      <w:pPr>
        <w:pStyle w:val="Overskrift3"/>
      </w:pPr>
      <w:bookmarkStart w:id="64" w:name="_Toc60765277"/>
      <w:bookmarkStart w:id="65" w:name="descriptives-3"/>
      <w:r>
        <w:t>Descriptives</w:t>
      </w:r>
      <w:bookmarkEnd w:id="64"/>
    </w:p>
    <w:p w:rsidR="00BB5272" w:rsidRDefault="00402497">
      <w:pPr>
        <w:pStyle w:val="TableCaption"/>
      </w:pPr>
      <w:r>
        <w:t>Hydroxychloroquin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Hydroxychloroquine"/>
      </w:tblPr>
      <w:tblGrid>
        <w:gridCol w:w="4037"/>
        <w:gridCol w:w="1600"/>
        <w:gridCol w:w="2543"/>
        <w:gridCol w:w="2987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0.1 (48.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1.7 (37.3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3.6 (19.5 - 89.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3.9 (32.8 - 97.9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.6 (11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.7 (9.6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.8 (8 - 28.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.3 (12 - 25.1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 (0.6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3 (0.66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1 (0.93 - 1.6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2 (0.69 - 1.79)</w:t>
            </w:r>
          </w:p>
        </w:tc>
      </w:tr>
    </w:tbl>
    <w:p w:rsidR="00BB5272" w:rsidRDefault="00BB5272"/>
    <w:p w:rsidR="00BB5272" w:rsidRDefault="00402497">
      <w:pPr>
        <w:pStyle w:val="TableCaption"/>
      </w:pPr>
      <w:r>
        <w:t>Remdesivir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Remdesivir"/>
      </w:tblPr>
      <w:tblGrid>
        <w:gridCol w:w="4037"/>
        <w:gridCol w:w="1600"/>
        <w:gridCol w:w="2543"/>
        <w:gridCol w:w="2039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Receptor-bindind doma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5.9 (4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8.4 (39.2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9.1 (31.3 - 91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52.9 (10.2 - 78.6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.7 (11.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.9 (12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(11.3 - 26.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.2 (4.6 - 2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an (SD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09 (0.5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07 (0.68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an (IQR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19 (0.75 - 1.4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3 (0.4 - 1.43)</w:t>
            </w:r>
          </w:p>
        </w:tc>
      </w:tr>
    </w:tbl>
    <w:p w:rsidR="00BB5272" w:rsidRDefault="00402497">
      <w:pPr>
        <w:pStyle w:val="Overskrift3"/>
      </w:pPr>
      <w:bookmarkStart w:id="66" w:name="_Toc60765278"/>
      <w:bookmarkStart w:id="67" w:name="Xdae1a80bd667f85836598ea34243a9026720d63"/>
      <w:bookmarkEnd w:id="65"/>
      <w:r>
        <w:t>Marginal probability estimates by treatment group and difference</w:t>
      </w:r>
      <w:bookmarkEnd w:id="66"/>
    </w:p>
    <w:p w:rsidR="00BB5272" w:rsidRDefault="00402497">
      <w:pPr>
        <w:pStyle w:val="TableCaption"/>
      </w:pPr>
      <w:r>
        <w:t>Hydroxychloroquine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Hydroxychloroquine"/>
      </w:tblPr>
      <w:tblGrid>
        <w:gridCol w:w="4256"/>
        <w:gridCol w:w="2680"/>
        <w:gridCol w:w="3148"/>
        <w:gridCol w:w="4136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Hydroxychloroquine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stimated marginal treatment effect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0.1 (48.4 to 71.7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1.7 (49.2 to 74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6 (-15.5 to 18.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7.6 (14.6 to 20.5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.7 (15.6 to 21.9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 (-3.1 to 5.5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3 (1.13 to 1.48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23 (1.04 to 1.41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-0.08 (-0.33 to 0.18)</w:t>
            </w:r>
          </w:p>
        </w:tc>
      </w:tr>
    </w:tbl>
    <w:p w:rsidR="00BB5272" w:rsidRDefault="00402497">
      <w:pPr>
        <w:pStyle w:val="Brdtekst"/>
      </w:pPr>
      <w:r>
        <w:t>Estimates are presented with 95% confidence limits</w:t>
      </w:r>
    </w:p>
    <w:p w:rsidR="00BB5272" w:rsidRDefault="00402497">
      <w:pPr>
        <w:pStyle w:val="TableCaption"/>
      </w:pPr>
      <w:r>
        <w:t>Remdesivir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Remdesivir"/>
      </w:tblPr>
      <w:tblGrid>
        <w:gridCol w:w="4550"/>
        <w:gridCol w:w="2867"/>
        <w:gridCol w:w="2380"/>
        <w:gridCol w:w="4423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Out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tandard of care (SOC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Estimated marginal treatment effect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ceptor-bindind doma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65.9 (51.7 to 80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8.4 (32.5 to 64.2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-17.5 (-38.8 to 3.7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ormalised receptor-binding doma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8.7 (14.7 to 22.6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.9 (10.5 to 19.4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-3.7 (-9.6 to 2.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g10 ACE2 receptor-binding doma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09 (0.89 to 1.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.07 (0.84 to 1.3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-0.03 (-0.33 to 0.28)</w:t>
            </w:r>
          </w:p>
        </w:tc>
      </w:tr>
    </w:tbl>
    <w:p w:rsidR="00BB5272" w:rsidRDefault="00402497">
      <w:pPr>
        <w:pStyle w:val="Brdtekst"/>
      </w:pPr>
      <w:r>
        <w:t>Estimates are presented with 95% confidence limits</w:t>
      </w:r>
    </w:p>
    <w:p w:rsidR="00BB5272" w:rsidRDefault="00402497">
      <w:pPr>
        <w:pStyle w:val="Overskrift2"/>
      </w:pPr>
      <w:bookmarkStart w:id="68" w:name="_Toc60765279"/>
      <w:bookmarkStart w:id="69" w:name="time-to-last-discharge"/>
      <w:bookmarkEnd w:id="63"/>
      <w:bookmarkEnd w:id="67"/>
      <w:r>
        <w:lastRenderedPageBreak/>
        <w:t>Time to last discharge</w:t>
      </w:r>
      <w:bookmarkEnd w:id="68"/>
    </w:p>
    <w:p w:rsidR="00BB5272" w:rsidRDefault="00402497">
      <w:pPr>
        <w:pStyle w:val="Overskrift3"/>
      </w:pPr>
      <w:bookmarkStart w:id="70" w:name="_Toc60765280"/>
      <w:bookmarkStart w:id="71" w:name="hcq"/>
      <w:r>
        <w:t>HCQ</w:t>
      </w:r>
      <w:bookmarkEnd w:id="70"/>
    </w:p>
    <w:p w:rsidR="00BB5272" w:rsidRDefault="0040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discharge-hcq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discharge-hcq-2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5272" w:rsidRDefault="00402497">
      <w:pPr>
        <w:pStyle w:val="Overskrift3"/>
      </w:pPr>
      <w:bookmarkStart w:id="72" w:name="_Toc60765281"/>
      <w:bookmarkStart w:id="73" w:name="remdesivir"/>
      <w:bookmarkEnd w:id="71"/>
      <w:r>
        <w:lastRenderedPageBreak/>
        <w:t>Remdesivir</w:t>
      </w:r>
      <w:bookmarkEnd w:id="72"/>
    </w:p>
    <w:p w:rsidR="00BB5272" w:rsidRDefault="0040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discharge-rem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ico/github/ocbe-uio/nor-solidarity/results/main/2021-01-04_Nor-Solidarity_Main_Report1_files/figure-docx/discharge-rem-2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B5272" w:rsidRDefault="00402497">
      <w:pPr>
        <w:pStyle w:val="Overskrift1"/>
      </w:pPr>
      <w:bookmarkStart w:id="74" w:name="_Toc60765282"/>
      <w:bookmarkStart w:id="75" w:name="adverse-events"/>
      <w:bookmarkEnd w:id="17"/>
      <w:bookmarkEnd w:id="69"/>
      <w:bookmarkEnd w:id="73"/>
      <w:r>
        <w:lastRenderedPageBreak/>
        <w:t>Adverse Events</w:t>
      </w:r>
      <w:bookmarkEnd w:id="74"/>
    </w:p>
    <w:p w:rsidR="00BB5272" w:rsidRDefault="00402497">
      <w:pPr>
        <w:pStyle w:val="Overskrift2"/>
      </w:pPr>
      <w:bookmarkStart w:id="76" w:name="_Toc60765283"/>
      <w:bookmarkStart w:id="77" w:name="ae-summary"/>
      <w:r>
        <w:t>AE Summary</w:t>
      </w:r>
      <w:bookmarkEnd w:id="76"/>
    </w:p>
    <w:p w:rsidR="00BB5272" w:rsidRDefault="00402497">
      <w:pPr>
        <w:pStyle w:val="TableCaption"/>
      </w:pPr>
      <w:r>
        <w:t>Summary of Adverse Events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mmary of Adverse Events"/>
      </w:tblPr>
      <w:tblGrid>
        <w:gridCol w:w="4638"/>
        <w:gridCol w:w="1866"/>
        <w:gridCol w:w="2121"/>
        <w:gridCol w:w="2837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Remdesivir (N=4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umber of AE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33] 22 (25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34] 20 (38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6] 16 (38.1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umber of patients with any AEs?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2 (25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0 (38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6 (38.1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umber of patients with one A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5 (17.2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4 (26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1 (26.2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umber of patients with two A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3 (3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2 (3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umber of patients with three or more AE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4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7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4 (9.5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umber of SAE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0] 13 (14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3] 8 (15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2] 10 (23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umber of patients with any SAEs?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3 (14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8 (15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10 (23.8%)</w:t>
            </w:r>
          </w:p>
        </w:tc>
      </w:tr>
    </w:tbl>
    <w:p w:rsidR="00BB5272" w:rsidRDefault="00402497">
      <w:pPr>
        <w:pStyle w:val="Brdtekst"/>
      </w:pPr>
      <w:r>
        <w:t>The numbers are [Number of events] Number of patients (percentage of patients), or Number of patients (percentage of patients)</w:t>
      </w:r>
    </w:p>
    <w:p w:rsidR="00BB5272" w:rsidRDefault="00402497">
      <w:pPr>
        <w:pStyle w:val="Overskrift2"/>
      </w:pPr>
      <w:bookmarkStart w:id="78" w:name="_Toc60765284"/>
      <w:bookmarkStart w:id="79" w:name="by-system-organ-class-and-preferred-term"/>
      <w:bookmarkEnd w:id="77"/>
      <w:r>
        <w:t>By System Organ Class and Preferred Term</w:t>
      </w:r>
      <w:bookmarkEnd w:id="78"/>
    </w:p>
    <w:p w:rsidR="00BB5272" w:rsidRDefault="00402497">
      <w:pPr>
        <w:pStyle w:val="TableCaption"/>
      </w:pPr>
      <w:r>
        <w:t>Adverse Events by System Organ Class and Preferred te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Adverse Events by System Organ Class and Preferred term"/>
      </w:tblPr>
      <w:tblGrid>
        <w:gridCol w:w="5250"/>
        <w:gridCol w:w="3584"/>
        <w:gridCol w:w="1363"/>
        <w:gridCol w:w="1726"/>
        <w:gridCol w:w="2297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Remdesivir (N=4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Blood and lymphatic system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eukopenia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hrombocytopenia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ardiac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3] 2 (4.8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rrhythmia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Ventricular tachycardi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4] 4 (7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4] 3 (7.1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arrhoe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Gastrooesophageal reflux disease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Intestinal pseudo-obstruction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ausea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4.8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ancreatic failure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Vomiting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4.8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dical device site reaction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 w:rsidTr="002305B5">
        <w:trPr>
          <w:trHeight w:val="74"/>
        </w:trPr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 xml:space="preserve">[1] 1 </w:t>
            </w:r>
            <w:r>
              <w:lastRenderedPageBreak/>
              <w:t>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4] 4 (4.6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5] 3 (3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0] 6 (11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4] 4 (9.5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mylase increased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3] 3 (5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Electrocardiogram QT prolonged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Fibrin D dimer increase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Gamma-glutamyltransferase increased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4.8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yocardial necrosis marker increase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utrophil count decreased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etabolism and nutrition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percalcaemia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Musculoskeletal and connective tissue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4] 2 (3.8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rthralgia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rthritis reactive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Joint swelling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endoniti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4.8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eadache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yncop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0] 8 (9.2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9] 7 (13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8] 6 (14.3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ough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3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4] 3 (5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4] 4 (7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3] 2 (4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kin and subcutaneous tissue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4.8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lopecia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4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Vascular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ypotension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hrombophlebiti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Thrombosi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</w:tbl>
    <w:p w:rsidR="00BB5272" w:rsidRDefault="00402497">
      <w:pPr>
        <w:pStyle w:val="Overskrift2"/>
      </w:pPr>
      <w:bookmarkStart w:id="80" w:name="_Toc60765285"/>
      <w:bookmarkStart w:id="81" w:name="serious-adverse-events"/>
      <w:bookmarkEnd w:id="79"/>
      <w:r>
        <w:t>Serious Adverse Events</w:t>
      </w:r>
      <w:bookmarkEnd w:id="80"/>
    </w:p>
    <w:p w:rsidR="00BB5272" w:rsidRDefault="00402497">
      <w:pPr>
        <w:pStyle w:val="TableCaption"/>
      </w:pPr>
      <w:r>
        <w:t>Serious Adverse Events by System Organ Class and Preferred term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Serious Adverse Events by System Organ Class and Preferred term"/>
      </w:tblPr>
      <w:tblGrid>
        <w:gridCol w:w="5337"/>
        <w:gridCol w:w="3529"/>
        <w:gridCol w:w="1288"/>
        <w:gridCol w:w="1744"/>
        <w:gridCol w:w="2322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(N=87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HCQ (N=52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OC + Remdesivir (N=42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Gastrointestinal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bdominal pai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General disorders and administration site condition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est pain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General physical health deterior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yrexi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epatobiliary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olecystiti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Infections and infestation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OVID-19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neumonia bacteri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Superinfection bacteri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Injury, poisoning and procedural complication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epatobiliary procedural complication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rocedural pneumothorax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Investigation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3.8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4.8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lanine aminotransferase increased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Aspartate aminotransferase increased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Blood creatine phosphokinase increased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epatic enzyme increased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4.8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oplasms benign, malignant and unspecified (incl cysts and polyps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oplasm malignant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 xml:space="preserve">[1] 1 </w:t>
            </w:r>
            <w:r>
              <w:lastRenderedPageBreak/>
              <w:t>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Nervous system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Haemorrhage intracrani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Loss of consciousness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nal and urinary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nal failur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1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spiratory, thoracic and mediastinal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8] 6 (6.9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9] 7 (13.5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7] 5 (11.9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Bronchopleural fistula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Chronic obstructive pulmonary disease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yspnoea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3] 1 (1.1%)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Pulmonary embolism</w:t>
            </w:r>
          </w:p>
        </w:tc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1.9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spiratory distres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3] 3 (3.4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4] 3 (5.8%)</w:t>
            </w:r>
          </w:p>
        </w:tc>
        <w:tc>
          <w:tcPr>
            <w:tcW w:w="0" w:type="auto"/>
          </w:tcPr>
          <w:p w:rsidR="00BB5272" w:rsidRDefault="00BB5272"/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Respiratory failure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2] 2 (2.3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4] 4 (7.7%)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3] 2 (4.8%)</w:t>
            </w:r>
          </w:p>
        </w:tc>
      </w:tr>
    </w:tbl>
    <w:p w:rsidR="00BB5272" w:rsidRDefault="00402497">
      <w:pPr>
        <w:pStyle w:val="Overskrift2"/>
      </w:pPr>
      <w:bookmarkStart w:id="82" w:name="_Toc60765286"/>
      <w:bookmarkStart w:id="83" w:name="Xfa05552548931d6a871505c8d2314bc661ad4f9"/>
      <w:bookmarkEnd w:id="81"/>
      <w:r>
        <w:t>Suspected Unexpected Serious Adverse Reaction</w:t>
      </w:r>
      <w:bookmarkEnd w:id="82"/>
    </w:p>
    <w:p w:rsidR="00BB5272" w:rsidRDefault="00402497">
      <w:pPr>
        <w:pStyle w:val="TableCaption"/>
      </w:pPr>
      <w:r>
        <w:t>Suspected Unexpected Serious Adverse Reaction by System Organ Class and Preferred term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Suspected Unexpected Serious Adverse Reaction by System Organ Class and Preferred term"/>
      </w:tblPr>
      <w:tblGrid>
        <w:gridCol w:w="2892"/>
        <w:gridCol w:w="2738"/>
        <w:gridCol w:w="2039"/>
      </w:tblGrid>
      <w:tr w:rsidR="00BB527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System Organ 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Preferred 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BB5272" w:rsidRDefault="00402497">
            <w:pPr>
              <w:pStyle w:val="Compact"/>
            </w:pPr>
            <w:r>
              <w:t>Remdesivir + SOC</w:t>
            </w:r>
          </w:p>
        </w:tc>
      </w:tr>
      <w:tr w:rsidR="00BB5272">
        <w:tc>
          <w:tcPr>
            <w:tcW w:w="0" w:type="auto"/>
          </w:tcPr>
          <w:p w:rsidR="00BB5272" w:rsidRDefault="00402497">
            <w:pPr>
              <w:pStyle w:val="Compact"/>
            </w:pPr>
            <w:r>
              <w:lastRenderedPageBreak/>
              <w:t>Gastrointestinal disorders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#Total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  <w:tr w:rsidR="00BB5272">
        <w:tc>
          <w:tcPr>
            <w:tcW w:w="0" w:type="auto"/>
          </w:tcPr>
          <w:p w:rsidR="00BB5272" w:rsidRDefault="00BB5272"/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Diarrhoea haemorrhagic</w:t>
            </w:r>
          </w:p>
        </w:tc>
        <w:tc>
          <w:tcPr>
            <w:tcW w:w="0" w:type="auto"/>
          </w:tcPr>
          <w:p w:rsidR="00BB5272" w:rsidRDefault="00402497">
            <w:pPr>
              <w:pStyle w:val="Compact"/>
            </w:pPr>
            <w:r>
              <w:t>[1] 1 (2.4%)</w:t>
            </w:r>
          </w:p>
        </w:tc>
      </w:tr>
    </w:tbl>
    <w:p w:rsidR="00BB5272" w:rsidRDefault="00402497">
      <w:pPr>
        <w:pStyle w:val="Brdtekst"/>
      </w:pPr>
      <w:r>
        <w:t>END</w:t>
      </w:r>
      <w:bookmarkEnd w:id="75"/>
      <w:bookmarkEnd w:id="83"/>
    </w:p>
    <w:sectPr w:rsidR="00BB5272" w:rsidSect="002305B5">
      <w:pgSz w:w="16838" w:h="11906" w:orient="landscape"/>
      <w:pgMar w:top="1417" w:right="1417" w:bottom="1417" w:left="1417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6E200B" w:rsidRDefault="006E200B">
      <w:pPr>
        <w:spacing w:after="0"/>
      </w:pPr>
      <w:r>
        <w:separator/>
      </w:r>
    </w:p>
  </w:endnote>
  <w:endnote w:type="continuationSeparator" w:id="0">
    <w:p w:rsidR="006E200B" w:rsidRDefault="006E20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6E200B" w:rsidRDefault="006E200B">
      <w:r>
        <w:separator/>
      </w:r>
    </w:p>
  </w:footnote>
  <w:footnote w:type="continuationSeparator" w:id="0">
    <w:p w:rsidR="006E200B" w:rsidRDefault="006E20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284AFC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4D80B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B0EE11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6883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018A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B427B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BEC7F2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AF0C48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3888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F4B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082030"/>
    <w:multiLevelType w:val="multilevel"/>
    <w:tmpl w:val="1B48E13C"/>
    <w:lvl w:ilvl="0">
      <w:start w:val="1"/>
      <w:numFmt w:val="decimal"/>
      <w:pStyle w:val="Overskrift1"/>
      <w:lvlText w:val="%1"/>
      <w:lvlJc w:val="left"/>
      <w:pPr>
        <w:ind w:left="432" w:hanging="432"/>
      </w:pPr>
    </w:lvl>
    <w:lvl w:ilvl="1">
      <w:start w:val="1"/>
      <w:numFmt w:val="decimal"/>
      <w:pStyle w:val="Overskrift2"/>
      <w:lvlText w:val="%1.%2"/>
      <w:lvlJc w:val="left"/>
      <w:pPr>
        <w:ind w:left="576" w:hanging="576"/>
      </w:pPr>
    </w:lvl>
    <w:lvl w:ilvl="2">
      <w:start w:val="1"/>
      <w:numFmt w:val="decimal"/>
      <w:pStyle w:val="Overskrift3"/>
      <w:lvlText w:val="%1.%2.%3"/>
      <w:lvlJc w:val="left"/>
      <w:pPr>
        <w:ind w:left="720" w:hanging="720"/>
      </w:pPr>
    </w:lvl>
    <w:lvl w:ilvl="3">
      <w:start w:val="1"/>
      <w:numFmt w:val="decimal"/>
      <w:pStyle w:val="Overskrift4"/>
      <w:lvlText w:val="%1.%2.%3.%4"/>
      <w:lvlJc w:val="left"/>
      <w:pPr>
        <w:ind w:left="864" w:hanging="864"/>
      </w:pPr>
    </w:lvl>
    <w:lvl w:ilvl="4">
      <w:start w:val="1"/>
      <w:numFmt w:val="decimal"/>
      <w:pStyle w:val="Overskrift5"/>
      <w:lvlText w:val="%1.%2.%3.%4.%5"/>
      <w:lvlJc w:val="left"/>
      <w:pPr>
        <w:ind w:left="1008" w:hanging="1008"/>
      </w:pPr>
    </w:lvl>
    <w:lvl w:ilvl="5">
      <w:start w:val="1"/>
      <w:numFmt w:val="decimal"/>
      <w:pStyle w:val="Oversk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Oversk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Oversk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Overskrift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1AE401"/>
    <w:multiLevelType w:val="multilevel"/>
    <w:tmpl w:val="249CF2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305B5"/>
    <w:rsid w:val="00402497"/>
    <w:rsid w:val="004E29B3"/>
    <w:rsid w:val="00590D07"/>
    <w:rsid w:val="006E200B"/>
    <w:rsid w:val="00784D58"/>
    <w:rsid w:val="008372DC"/>
    <w:rsid w:val="008D6863"/>
    <w:rsid w:val="00B86B75"/>
    <w:rsid w:val="00BB5272"/>
    <w:rsid w:val="00BC48D5"/>
    <w:rsid w:val="00C36279"/>
    <w:rsid w:val="00D53BB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4567409B-C333-A647-9FEB-7AF55EA2A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numPr>
        <w:numId w:val="1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numPr>
        <w:ilvl w:val="1"/>
        <w:numId w:val="1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numPr>
        <w:ilvl w:val="2"/>
        <w:numId w:val="1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numPr>
        <w:ilvl w:val="3"/>
        <w:numId w:val="1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numPr>
        <w:ilvl w:val="4"/>
        <w:numId w:val="1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numPr>
        <w:ilvl w:val="5"/>
        <w:numId w:val="1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numPr>
        <w:ilvl w:val="6"/>
        <w:numId w:val="1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numPr>
        <w:ilvl w:val="7"/>
        <w:numId w:val="1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numPr>
        <w:ilvl w:val="8"/>
        <w:numId w:val="1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uiPriority w:val="99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rdtekstTegn">
    <w:name w:val="Brødtekst Tegn"/>
    <w:basedOn w:val="Standardskriftforavsnitt"/>
    <w:link w:val="Brdtekst"/>
    <w:rsid w:val="007E0D4A"/>
  </w:style>
  <w:style w:type="paragraph" w:styleId="INNH1">
    <w:name w:val="toc 1"/>
    <w:basedOn w:val="Normal"/>
    <w:next w:val="Normal"/>
    <w:autoRedefine/>
    <w:uiPriority w:val="39"/>
    <w:unhideWhenUsed/>
    <w:rsid w:val="008372DC"/>
    <w:pPr>
      <w:spacing w:after="100"/>
    </w:pPr>
  </w:style>
  <w:style w:type="paragraph" w:styleId="INNH2">
    <w:name w:val="toc 2"/>
    <w:basedOn w:val="Normal"/>
    <w:next w:val="Normal"/>
    <w:autoRedefine/>
    <w:uiPriority w:val="39"/>
    <w:unhideWhenUsed/>
    <w:rsid w:val="008372DC"/>
    <w:pPr>
      <w:spacing w:after="100"/>
      <w:ind w:left="240"/>
    </w:pPr>
  </w:style>
  <w:style w:type="paragraph" w:styleId="INNH3">
    <w:name w:val="toc 3"/>
    <w:basedOn w:val="Normal"/>
    <w:next w:val="Normal"/>
    <w:autoRedefine/>
    <w:uiPriority w:val="39"/>
    <w:unhideWhenUsed/>
    <w:rsid w:val="008372D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fontTable" Target="fontTable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44</Pages>
  <Words>12887</Words>
  <Characters>68305</Characters>
  <Application>Microsoft Office Word</Application>
  <DocSecurity>0</DocSecurity>
  <Lines>569</Lines>
  <Paragraphs>162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NOR-SOLIDARITY First Interim Report</vt:lpstr>
    </vt:vector>
  </TitlesOfParts>
  <Company/>
  <LinksUpToDate>false</LinksUpToDate>
  <CharactersWithSpaces>8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First Interim Report</dc:title>
  <dc:creator>Inge Christoffer Olsen, PhD</dc:creator>
  <cp:keywords/>
  <cp:lastModifiedBy>Inge Christoffer Olsen</cp:lastModifiedBy>
  <cp:revision>3</cp:revision>
  <dcterms:created xsi:type="dcterms:W3CDTF">2021-01-05T17:52:00Z</dcterms:created>
  <dcterms:modified xsi:type="dcterms:W3CDTF">2021-01-07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January, 2021</vt:lpwstr>
  </property>
  <property fmtid="{D5CDD505-2E9C-101B-9397-08002B2CF9AE}" pid="3" name="output">
    <vt:lpwstr/>
  </property>
  <property fmtid="{D5CDD505-2E9C-101B-9397-08002B2CF9AE}" pid="4" name="params">
    <vt:lpwstr/>
  </property>
</Properties>
</file>